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1773"/>
        <w:gridCol w:w="3366"/>
      </w:tblGrid>
      <w:tr w:rsidR="00F11E94" w14:paraId="71FD0EC8" w14:textId="77777777" w:rsidTr="55754A56">
        <w:trPr>
          <w:trHeight w:val="589"/>
        </w:trPr>
        <w:tc>
          <w:tcPr>
            <w:tcW w:w="67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3B6FC" w14:textId="14417409" w:rsidR="00EB0DAC" w:rsidRPr="00A451EB" w:rsidRDefault="55754A56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  <w:lang w:val="es-MX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ombre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:  </w:t>
            </w:r>
            <w:r w:rsidRPr="55754A56">
              <w:rPr>
                <w:rFonts w:ascii="Arial" w:eastAsia="Arial" w:hAnsi="Arial" w:cs="Arial"/>
                <w:sz w:val="24"/>
                <w:szCs w:val="24"/>
                <w:lang w:val="es-MX"/>
              </w:rPr>
              <w:t>Yesica Lizbeth Aldape García</w:t>
            </w:r>
          </w:p>
        </w:tc>
        <w:tc>
          <w:tcPr>
            <w:tcW w:w="3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E58AF" w14:textId="2EF66E3D" w:rsidR="00EB0DAC" w:rsidRDefault="55754A56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Matrícula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>:2754191</w:t>
            </w:r>
          </w:p>
        </w:tc>
      </w:tr>
      <w:tr w:rsidR="00F11E94" w14:paraId="35D43DAB" w14:textId="77777777" w:rsidTr="55754A56">
        <w:trPr>
          <w:trHeight w:val="839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D0D5D" w14:textId="0CED935C" w:rsidR="00F11E94" w:rsidRDefault="55754A56" w:rsidP="55754A56">
            <w:pPr>
              <w:spacing w:line="360" w:lineRule="auto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ombre del curso: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51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66242" w14:textId="1CC8C108" w:rsidR="00F11E94" w:rsidRDefault="55754A56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ombre del profesor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:  </w:t>
            </w:r>
          </w:p>
        </w:tc>
        <w:bookmarkStart w:id="0" w:name="_GoBack"/>
        <w:bookmarkEnd w:id="0"/>
      </w:tr>
      <w:tr w:rsidR="00F11E94" w14:paraId="7627E3EA" w14:textId="77777777" w:rsidTr="55754A56">
        <w:trPr>
          <w:trHeight w:val="42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E8BBC" w14:textId="0F8DE230" w:rsidR="00F11E94" w:rsidRDefault="55754A56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Módulo 1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51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37122" w14:textId="71105034" w:rsidR="00F11E94" w:rsidRPr="00F11E94" w:rsidRDefault="00A451EB" w:rsidP="55754A56">
            <w:pPr>
              <w:pStyle w:val="Ttulo4"/>
              <w:tabs>
                <w:tab w:val="center" w:pos="2461"/>
              </w:tabs>
              <w:spacing w:line="360" w:lineRule="auto"/>
              <w:rPr>
                <w:b/>
                <w:bCs/>
                <w:i w:val="0"/>
                <w:iCs w:val="0"/>
                <w:color w:val="1F1F1F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i w:val="0"/>
                <w:iCs w:val="0"/>
                <w:color w:val="auto"/>
                <w:sz w:val="24"/>
                <w:szCs w:val="24"/>
              </w:rPr>
              <w:t>Actividad</w:t>
            </w:r>
            <w:r>
              <w:rPr>
                <w:rFonts w:ascii="Arial" w:eastAsia="Arial" w:hAnsi="Arial" w:cs="Arial"/>
                <w:b/>
                <w:bCs/>
                <w:i w:val="0"/>
                <w:iCs w:val="0"/>
                <w:color w:val="auto"/>
                <w:sz w:val="24"/>
                <w:szCs w:val="24"/>
              </w:rPr>
              <w:t>:</w:t>
            </w:r>
            <w:r w:rsidR="55754A56" w:rsidRPr="55754A56">
              <w:rPr>
                <w:rFonts w:ascii="Arial" w:eastAsia="Arial" w:hAnsi="Arial" w:cs="Arial"/>
                <w:i w:val="0"/>
                <w:iCs w:val="0"/>
                <w:color w:val="auto"/>
                <w:sz w:val="24"/>
                <w:szCs w:val="24"/>
              </w:rPr>
              <w:t xml:space="preserve"> </w:t>
            </w:r>
          </w:p>
        </w:tc>
      </w:tr>
      <w:tr w:rsidR="00F11E94" w14:paraId="3113874C" w14:textId="77777777" w:rsidTr="55754A56">
        <w:trPr>
          <w:trHeight w:val="412"/>
        </w:trPr>
        <w:tc>
          <w:tcPr>
            <w:tcW w:w="100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F7B8B" w14:textId="2BBE5A37" w:rsidR="00F11E94" w:rsidRDefault="00F11E94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Fecha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  <w:r w:rsidRPr="55754A56">
              <w:fldChar w:fldCharType="begin"/>
            </w:r>
            <w:r>
              <w:rPr>
                <w:rFonts w:ascii="Arial" w:hAnsi="Arial" w:cs="Arial"/>
                <w:sz w:val="24"/>
                <w:szCs w:val="24"/>
              </w:rPr>
              <w:instrText xml:space="preserve"> TIME \@ "d' de 'MMMM' de 'yyyy" </w:instrText>
            </w:r>
            <w:r w:rsidRPr="55754A56">
              <w:rPr>
                <w:sz w:val="24"/>
                <w:szCs w:val="24"/>
              </w:rPr>
              <w:fldChar w:fldCharType="separate"/>
            </w:r>
            <w:r w:rsidR="000C70EC">
              <w:rPr>
                <w:rFonts w:ascii="Arial" w:hAnsi="Arial" w:cs="Arial"/>
                <w:noProof/>
                <w:sz w:val="24"/>
                <w:szCs w:val="24"/>
              </w:rPr>
              <w:t>22 de agosto de 2018</w:t>
            </w:r>
            <w:r w:rsidRPr="55754A56">
              <w:fldChar w:fldCharType="end"/>
            </w:r>
          </w:p>
        </w:tc>
      </w:tr>
      <w:tr w:rsidR="00F11E94" w14:paraId="319BB899" w14:textId="77777777" w:rsidTr="55754A56">
        <w:trPr>
          <w:trHeight w:val="626"/>
        </w:trPr>
        <w:tc>
          <w:tcPr>
            <w:tcW w:w="100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3E14" w14:textId="77777777" w:rsidR="00F11E94" w:rsidRDefault="55754A56" w:rsidP="55754A56">
            <w:pPr>
              <w:spacing w:line="360" w:lineRule="auto"/>
              <w:rPr>
                <w:rFonts w:ascii="Arial" w:eastAsia="Arial" w:hAnsi="Arial" w:cs="Arial"/>
                <w:sz w:val="24"/>
                <w:szCs w:val="24"/>
              </w:rPr>
            </w:pPr>
            <w:r w:rsidRPr="55754A56">
              <w:rPr>
                <w:rFonts w:ascii="Arial" w:eastAsia="Arial" w:hAnsi="Arial" w:cs="Arial"/>
                <w:b/>
                <w:bCs/>
                <w:sz w:val="24"/>
                <w:szCs w:val="24"/>
              </w:rPr>
              <w:t>Bibliografía</w:t>
            </w:r>
            <w:r w:rsidRPr="55754A56">
              <w:rPr>
                <w:rFonts w:ascii="Arial" w:eastAsia="Arial" w:hAnsi="Arial" w:cs="Arial"/>
                <w:sz w:val="24"/>
                <w:szCs w:val="24"/>
              </w:rPr>
              <w:t xml:space="preserve">: </w:t>
            </w:r>
          </w:p>
          <w:p w14:paraId="64948ABF" w14:textId="0EB0B0D7" w:rsidR="004A7E18" w:rsidRPr="00F11E94" w:rsidRDefault="004A7E18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AB234A9" w14:textId="6B4D53A4" w:rsidR="000A4830" w:rsidRDefault="000A4830" w:rsidP="00F561FC">
      <w:pPr>
        <w:rPr>
          <w:b/>
          <w:lang w:val="en-US"/>
        </w:rPr>
      </w:pPr>
    </w:p>
    <w:p w14:paraId="4C8C8FAA" w14:textId="57201573" w:rsidR="00ED7F5A" w:rsidRPr="004A7E18" w:rsidRDefault="55754A56" w:rsidP="55754A56">
      <w:pPr>
        <w:pStyle w:val="Ttulo1"/>
        <w:jc w:val="center"/>
        <w:rPr>
          <w:sz w:val="52"/>
          <w:szCs w:val="52"/>
        </w:rPr>
      </w:pPr>
      <w:r w:rsidRPr="55754A56">
        <w:rPr>
          <w:sz w:val="52"/>
          <w:szCs w:val="52"/>
        </w:rPr>
        <w:t>ACTIVIDAD</w:t>
      </w:r>
      <w:r w:rsidR="00A42D17">
        <w:rPr>
          <w:sz w:val="52"/>
          <w:szCs w:val="52"/>
        </w:rPr>
        <w:t xml:space="preserve"> </w:t>
      </w:r>
      <w:r w:rsidR="00E107C0">
        <w:rPr>
          <w:sz w:val="52"/>
          <w:szCs w:val="52"/>
        </w:rPr>
        <w:t>2</w:t>
      </w:r>
      <w:r w:rsidR="00A42D17">
        <w:rPr>
          <w:sz w:val="52"/>
          <w:szCs w:val="52"/>
        </w:rPr>
        <w:t xml:space="preserve">.- </w:t>
      </w:r>
    </w:p>
    <w:p w14:paraId="460BC815" w14:textId="522CADAE" w:rsidR="00F561FC" w:rsidRDefault="00F561FC" w:rsidP="00F561FC">
      <w:pPr>
        <w:spacing w:line="360" w:lineRule="auto"/>
        <w:jc w:val="both"/>
        <w:rPr>
          <w:rFonts w:ascii="Arial" w:hAnsi="Arial" w:cs="Arial"/>
          <w:sz w:val="24"/>
          <w:lang w:val="es-MX"/>
        </w:rPr>
      </w:pPr>
    </w:p>
    <w:p w14:paraId="36FA4776" w14:textId="1751C068" w:rsidR="000A4830" w:rsidRDefault="00126D51" w:rsidP="00F561F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bjetivo:</w:t>
      </w:r>
    </w:p>
    <w:p w14:paraId="364F15C5" w14:textId="27563778" w:rsidR="00126D51" w:rsidRDefault="00126D51" w:rsidP="00F561F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cedimiento:</w:t>
      </w:r>
    </w:p>
    <w:p w14:paraId="319ABB3B" w14:textId="7083F3AA" w:rsidR="00126D51" w:rsidRDefault="000B5CFF" w:rsidP="00F561F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ultado:</w:t>
      </w:r>
    </w:p>
    <w:p w14:paraId="039D88A4" w14:textId="50F59EBF" w:rsidR="00126D51" w:rsidRPr="00F561FC" w:rsidRDefault="00126D51" w:rsidP="00F561F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nclusión:</w:t>
      </w:r>
    </w:p>
    <w:sectPr w:rsidR="00126D51" w:rsidRPr="00F561FC" w:rsidSect="00685253"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EF2C0" w14:textId="77777777" w:rsidR="0021069B" w:rsidRDefault="0021069B" w:rsidP="00685253">
      <w:pPr>
        <w:spacing w:after="0" w:line="240" w:lineRule="auto"/>
      </w:pPr>
      <w:r>
        <w:separator/>
      </w:r>
    </w:p>
  </w:endnote>
  <w:endnote w:type="continuationSeparator" w:id="0">
    <w:p w14:paraId="19D7C783" w14:textId="77777777" w:rsidR="0021069B" w:rsidRDefault="0021069B" w:rsidP="00685253">
      <w:pPr>
        <w:spacing w:after="0" w:line="240" w:lineRule="auto"/>
      </w:pPr>
      <w:r>
        <w:continuationSeparator/>
      </w:r>
    </w:p>
  </w:endnote>
  <w:endnote w:type="continuationNotice" w:id="1">
    <w:p w14:paraId="52D9A852" w14:textId="77777777" w:rsidR="0021069B" w:rsidRDefault="002106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80FA7" w14:textId="77777777" w:rsidR="0021069B" w:rsidRDefault="0021069B" w:rsidP="00685253">
      <w:pPr>
        <w:spacing w:after="0" w:line="240" w:lineRule="auto"/>
      </w:pPr>
      <w:r>
        <w:separator/>
      </w:r>
    </w:p>
  </w:footnote>
  <w:footnote w:type="continuationSeparator" w:id="0">
    <w:p w14:paraId="74005E0E" w14:textId="77777777" w:rsidR="0021069B" w:rsidRDefault="0021069B" w:rsidP="00685253">
      <w:pPr>
        <w:spacing w:after="0" w:line="240" w:lineRule="auto"/>
      </w:pPr>
      <w:r>
        <w:continuationSeparator/>
      </w:r>
    </w:p>
  </w:footnote>
  <w:footnote w:type="continuationNotice" w:id="1">
    <w:p w14:paraId="29054B1D" w14:textId="77777777" w:rsidR="0021069B" w:rsidRDefault="002106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74D2" w14:textId="51456D3C" w:rsidR="00EE36EE" w:rsidRDefault="00D95C1D" w:rsidP="55754A56">
    <w:pPr>
      <w:pStyle w:val="Encabezado"/>
      <w:jc w:val="right"/>
      <w:rPr>
        <w:rFonts w:ascii="Arial Unicode MS" w:eastAsia="Arial Unicode MS" w:hAnsi="Arial Unicode MS" w:cs="Arial Unicode MS"/>
        <w:sz w:val="20"/>
        <w:szCs w:val="2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C15F60F" wp14:editId="32A3F89B">
          <wp:simplePos x="0" y="0"/>
          <wp:positionH relativeFrom="column">
            <wp:posOffset>-457200</wp:posOffset>
          </wp:positionH>
          <wp:positionV relativeFrom="paragraph">
            <wp:posOffset>-325755</wp:posOffset>
          </wp:positionV>
          <wp:extent cx="1971675" cy="898525"/>
          <wp:effectExtent l="0" t="0" r="0" b="0"/>
          <wp:wrapThrough wrapText="bothSides">
            <wp:wrapPolygon edited="0">
              <wp:start x="1252" y="3664"/>
              <wp:lineTo x="1252" y="7785"/>
              <wp:lineTo x="2504" y="16028"/>
              <wp:lineTo x="20243" y="16028"/>
              <wp:lineTo x="20452" y="14196"/>
              <wp:lineTo x="18991" y="11907"/>
              <wp:lineTo x="18157" y="11907"/>
              <wp:lineTo x="20035" y="9159"/>
              <wp:lineTo x="19409" y="5495"/>
              <wp:lineTo x="6678" y="3664"/>
              <wp:lineTo x="1252" y="3664"/>
            </wp:wrapPolygon>
          </wp:wrapThrough>
          <wp:docPr id="1" name="Imagen 1" descr="Resultado de imagen para tecmileni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Resultado de imagen para tecmilenio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1675" cy="898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36EE">
      <w:rPr>
        <w:rFonts w:ascii="Arial Unicode MS" w:eastAsia="Arial Unicode MS" w:hAnsi="Arial Unicode MS" w:cs="Arial Unicode MS"/>
        <w:sz w:val="20"/>
        <w:szCs w:val="20"/>
      </w:rPr>
      <w:t>Profesional</w:t>
    </w:r>
  </w:p>
  <w:p w14:paraId="271356CF" w14:textId="018B1F89" w:rsidR="00EE36EE" w:rsidRPr="001E024A" w:rsidRDefault="55754A56" w:rsidP="55754A56">
    <w:pPr>
      <w:pStyle w:val="Encabezado"/>
      <w:jc w:val="right"/>
      <w:rPr>
        <w:rFonts w:ascii="Arial Unicode MS" w:eastAsia="Arial Unicode MS" w:hAnsi="Arial Unicode MS" w:cs="Arial Unicode MS"/>
        <w:sz w:val="20"/>
        <w:szCs w:val="20"/>
      </w:rPr>
    </w:pPr>
    <w:r w:rsidRPr="55754A56">
      <w:rPr>
        <w:rFonts w:ascii="Arial Unicode MS" w:eastAsia="Arial Unicode MS" w:hAnsi="Arial Unicode MS" w:cs="Arial Unicode MS"/>
        <w:sz w:val="20"/>
        <w:szCs w:val="20"/>
      </w:rPr>
      <w:t>Reporte</w:t>
    </w:r>
  </w:p>
  <w:p w14:paraId="2BF617B8" w14:textId="77777777" w:rsidR="00EE36EE" w:rsidRDefault="00EE36E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6F80"/>
    <w:multiLevelType w:val="hybridMultilevel"/>
    <w:tmpl w:val="862CAB6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A09CF"/>
    <w:multiLevelType w:val="multilevel"/>
    <w:tmpl w:val="D6DA1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0B127B"/>
    <w:multiLevelType w:val="multilevel"/>
    <w:tmpl w:val="6B3C5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A32B65"/>
    <w:multiLevelType w:val="hybridMultilevel"/>
    <w:tmpl w:val="9232F0B2"/>
    <w:lvl w:ilvl="0" w:tplc="044671D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D77BC"/>
    <w:multiLevelType w:val="multilevel"/>
    <w:tmpl w:val="DCA2D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FF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F82359"/>
    <w:multiLevelType w:val="multilevel"/>
    <w:tmpl w:val="917836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color w:val="FF0000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57474B"/>
    <w:multiLevelType w:val="multilevel"/>
    <w:tmpl w:val="9DFC788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A90306"/>
    <w:multiLevelType w:val="multilevel"/>
    <w:tmpl w:val="5B0C5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8B4D16"/>
    <w:multiLevelType w:val="hybridMultilevel"/>
    <w:tmpl w:val="132CCE8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B1D9B"/>
    <w:multiLevelType w:val="multilevel"/>
    <w:tmpl w:val="DEE8E43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50214A"/>
    <w:multiLevelType w:val="multilevel"/>
    <w:tmpl w:val="6AC20A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60C4735"/>
    <w:multiLevelType w:val="hybridMultilevel"/>
    <w:tmpl w:val="FEB642C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0E4181"/>
    <w:multiLevelType w:val="hybridMultilevel"/>
    <w:tmpl w:val="9E662722"/>
    <w:lvl w:ilvl="0" w:tplc="EB4C81C4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A4559"/>
    <w:multiLevelType w:val="multilevel"/>
    <w:tmpl w:val="5A920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BFE7D08"/>
    <w:multiLevelType w:val="hybridMultilevel"/>
    <w:tmpl w:val="1D2449C0"/>
    <w:lvl w:ilvl="0" w:tplc="E1EA6A5A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402E97"/>
    <w:multiLevelType w:val="hybridMultilevel"/>
    <w:tmpl w:val="4BB25C02"/>
    <w:lvl w:ilvl="0" w:tplc="0C0A0019">
      <w:start w:val="1"/>
      <w:numFmt w:val="low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F1EC3"/>
    <w:multiLevelType w:val="multilevel"/>
    <w:tmpl w:val="AE6E620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ED02B1"/>
    <w:multiLevelType w:val="multilevel"/>
    <w:tmpl w:val="C16CED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9A643CE"/>
    <w:multiLevelType w:val="multilevel"/>
    <w:tmpl w:val="D65E86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5F7EE2"/>
    <w:multiLevelType w:val="hybridMultilevel"/>
    <w:tmpl w:val="3704F3AE"/>
    <w:lvl w:ilvl="0" w:tplc="8960D14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  <w:color w:val="FF000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7A1D60"/>
    <w:multiLevelType w:val="hybridMultilevel"/>
    <w:tmpl w:val="A9D4CA9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A0EEA"/>
    <w:multiLevelType w:val="hybridMultilevel"/>
    <w:tmpl w:val="49E67704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0F2D2C"/>
    <w:multiLevelType w:val="multilevel"/>
    <w:tmpl w:val="4DCE63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9C4925"/>
    <w:multiLevelType w:val="hybridMultilevel"/>
    <w:tmpl w:val="216A24A2"/>
    <w:lvl w:ilvl="0" w:tplc="0409000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C46EF"/>
    <w:multiLevelType w:val="multilevel"/>
    <w:tmpl w:val="B67C6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2FB65C7"/>
    <w:multiLevelType w:val="hybridMultilevel"/>
    <w:tmpl w:val="B97ECD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825A1"/>
    <w:multiLevelType w:val="hybridMultilevel"/>
    <w:tmpl w:val="B8DC49A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286F3F"/>
    <w:multiLevelType w:val="multilevel"/>
    <w:tmpl w:val="14463D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B92520B"/>
    <w:multiLevelType w:val="multilevel"/>
    <w:tmpl w:val="8CF4DB8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C952EAA"/>
    <w:multiLevelType w:val="multilevel"/>
    <w:tmpl w:val="D57A47BC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/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DC0766C"/>
    <w:multiLevelType w:val="multilevel"/>
    <w:tmpl w:val="A7281CC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1" w15:restartNumberingAfterBreak="0">
    <w:nsid w:val="53E379B8"/>
    <w:multiLevelType w:val="multilevel"/>
    <w:tmpl w:val="C1E8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833ADC"/>
    <w:multiLevelType w:val="hybridMultilevel"/>
    <w:tmpl w:val="ABFEB066"/>
    <w:lvl w:ilvl="0" w:tplc="5332271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1E7E87"/>
    <w:multiLevelType w:val="hybridMultilevel"/>
    <w:tmpl w:val="54C8F03A"/>
    <w:lvl w:ilvl="0" w:tplc="38CC579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0510F1"/>
    <w:multiLevelType w:val="multilevel"/>
    <w:tmpl w:val="40487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B8C54A8"/>
    <w:multiLevelType w:val="multilevel"/>
    <w:tmpl w:val="D63E81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BA76A2D"/>
    <w:multiLevelType w:val="hybridMultilevel"/>
    <w:tmpl w:val="4122053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723612"/>
    <w:multiLevelType w:val="multilevel"/>
    <w:tmpl w:val="3C8A00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A1F76CB"/>
    <w:multiLevelType w:val="hybridMultilevel"/>
    <w:tmpl w:val="2F6A7492"/>
    <w:lvl w:ilvl="0" w:tplc="768E927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E351A"/>
    <w:multiLevelType w:val="multilevel"/>
    <w:tmpl w:val="E3248DF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61B3FA7"/>
    <w:multiLevelType w:val="hybridMultilevel"/>
    <w:tmpl w:val="618CBE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434192"/>
    <w:multiLevelType w:val="multilevel"/>
    <w:tmpl w:val="F1C0EA92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86920F6"/>
    <w:multiLevelType w:val="hybridMultilevel"/>
    <w:tmpl w:val="5C0A7EA0"/>
    <w:lvl w:ilvl="0" w:tplc="04090007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BA3846"/>
    <w:multiLevelType w:val="multilevel"/>
    <w:tmpl w:val="022EF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color w:val="FF000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C07188"/>
    <w:multiLevelType w:val="hybridMultilevel"/>
    <w:tmpl w:val="7CAC5366"/>
    <w:lvl w:ilvl="0" w:tplc="0C0A0019">
      <w:start w:val="1"/>
      <w:numFmt w:val="lowerLetter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ADA4341"/>
    <w:multiLevelType w:val="multilevel"/>
    <w:tmpl w:val="A6F46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44"/>
  </w:num>
  <w:num w:numId="3">
    <w:abstractNumId w:val="15"/>
  </w:num>
  <w:num w:numId="4">
    <w:abstractNumId w:val="9"/>
  </w:num>
  <w:num w:numId="5">
    <w:abstractNumId w:val="34"/>
  </w:num>
  <w:num w:numId="6">
    <w:abstractNumId w:val="18"/>
  </w:num>
  <w:num w:numId="7">
    <w:abstractNumId w:val="22"/>
  </w:num>
  <w:num w:numId="8">
    <w:abstractNumId w:val="37"/>
  </w:num>
  <w:num w:numId="9">
    <w:abstractNumId w:val="2"/>
  </w:num>
  <w:num w:numId="10">
    <w:abstractNumId w:val="16"/>
  </w:num>
  <w:num w:numId="11">
    <w:abstractNumId w:val="43"/>
  </w:num>
  <w:num w:numId="12">
    <w:abstractNumId w:val="29"/>
  </w:num>
  <w:num w:numId="13">
    <w:abstractNumId w:val="19"/>
  </w:num>
  <w:num w:numId="14">
    <w:abstractNumId w:val="12"/>
  </w:num>
  <w:num w:numId="15">
    <w:abstractNumId w:val="45"/>
  </w:num>
  <w:num w:numId="16">
    <w:abstractNumId w:val="1"/>
  </w:num>
  <w:num w:numId="17">
    <w:abstractNumId w:val="10"/>
  </w:num>
  <w:num w:numId="18">
    <w:abstractNumId w:val="38"/>
  </w:num>
  <w:num w:numId="19">
    <w:abstractNumId w:val="41"/>
  </w:num>
  <w:num w:numId="20">
    <w:abstractNumId w:val="13"/>
  </w:num>
  <w:num w:numId="21">
    <w:abstractNumId w:val="26"/>
  </w:num>
  <w:num w:numId="22">
    <w:abstractNumId w:val="31"/>
  </w:num>
  <w:num w:numId="23">
    <w:abstractNumId w:val="25"/>
  </w:num>
  <w:num w:numId="24">
    <w:abstractNumId w:val="21"/>
  </w:num>
  <w:num w:numId="25">
    <w:abstractNumId w:val="5"/>
  </w:num>
  <w:num w:numId="26">
    <w:abstractNumId w:val="33"/>
  </w:num>
  <w:num w:numId="27">
    <w:abstractNumId w:val="40"/>
  </w:num>
  <w:num w:numId="28">
    <w:abstractNumId w:val="24"/>
  </w:num>
  <w:num w:numId="29">
    <w:abstractNumId w:val="28"/>
  </w:num>
  <w:num w:numId="30">
    <w:abstractNumId w:val="6"/>
  </w:num>
  <w:num w:numId="31">
    <w:abstractNumId w:val="23"/>
  </w:num>
  <w:num w:numId="32">
    <w:abstractNumId w:val="30"/>
  </w:num>
  <w:num w:numId="33">
    <w:abstractNumId w:val="8"/>
  </w:num>
  <w:num w:numId="34">
    <w:abstractNumId w:val="32"/>
  </w:num>
  <w:num w:numId="35">
    <w:abstractNumId w:val="42"/>
  </w:num>
  <w:num w:numId="36">
    <w:abstractNumId w:val="36"/>
  </w:num>
  <w:num w:numId="37">
    <w:abstractNumId w:val="4"/>
  </w:num>
  <w:num w:numId="38">
    <w:abstractNumId w:val="17"/>
  </w:num>
  <w:num w:numId="39">
    <w:abstractNumId w:val="39"/>
  </w:num>
  <w:num w:numId="40">
    <w:abstractNumId w:val="11"/>
  </w:num>
  <w:num w:numId="41">
    <w:abstractNumId w:val="0"/>
  </w:num>
  <w:num w:numId="42">
    <w:abstractNumId w:val="7"/>
  </w:num>
  <w:num w:numId="43">
    <w:abstractNumId w:val="27"/>
  </w:num>
  <w:num w:numId="44">
    <w:abstractNumId w:val="35"/>
  </w:num>
  <w:num w:numId="45">
    <w:abstractNumId w:val="3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51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TI2NbI0NACyDJR0lIJTi4sz8/NACixrATR++9wsAAAA"/>
  </w:docVars>
  <w:rsids>
    <w:rsidRoot w:val="00685253"/>
    <w:rsid w:val="000000C3"/>
    <w:rsid w:val="00002C03"/>
    <w:rsid w:val="00002C2C"/>
    <w:rsid w:val="00003EF1"/>
    <w:rsid w:val="00006290"/>
    <w:rsid w:val="000064DD"/>
    <w:rsid w:val="00006FD2"/>
    <w:rsid w:val="000101B5"/>
    <w:rsid w:val="0001158B"/>
    <w:rsid w:val="000138E5"/>
    <w:rsid w:val="0001795D"/>
    <w:rsid w:val="000201DA"/>
    <w:rsid w:val="000204C8"/>
    <w:rsid w:val="00022A2D"/>
    <w:rsid w:val="000246C2"/>
    <w:rsid w:val="00024D72"/>
    <w:rsid w:val="00025FD2"/>
    <w:rsid w:val="0003014E"/>
    <w:rsid w:val="00030CBE"/>
    <w:rsid w:val="00030EBB"/>
    <w:rsid w:val="00032CFE"/>
    <w:rsid w:val="000362F6"/>
    <w:rsid w:val="0003686D"/>
    <w:rsid w:val="000379E6"/>
    <w:rsid w:val="00037B8A"/>
    <w:rsid w:val="00041873"/>
    <w:rsid w:val="00041BE0"/>
    <w:rsid w:val="00044DC1"/>
    <w:rsid w:val="00044EC6"/>
    <w:rsid w:val="000477B5"/>
    <w:rsid w:val="000500F3"/>
    <w:rsid w:val="000512AD"/>
    <w:rsid w:val="00052FA9"/>
    <w:rsid w:val="0005326F"/>
    <w:rsid w:val="00053C30"/>
    <w:rsid w:val="00054B79"/>
    <w:rsid w:val="000554D5"/>
    <w:rsid w:val="00055691"/>
    <w:rsid w:val="00056BF3"/>
    <w:rsid w:val="00057857"/>
    <w:rsid w:val="00060F93"/>
    <w:rsid w:val="00061E2A"/>
    <w:rsid w:val="000636FB"/>
    <w:rsid w:val="0006495F"/>
    <w:rsid w:val="000652CD"/>
    <w:rsid w:val="000664E6"/>
    <w:rsid w:val="0007085B"/>
    <w:rsid w:val="000713DA"/>
    <w:rsid w:val="00072488"/>
    <w:rsid w:val="00073424"/>
    <w:rsid w:val="00073AD2"/>
    <w:rsid w:val="00074E18"/>
    <w:rsid w:val="00076046"/>
    <w:rsid w:val="00077336"/>
    <w:rsid w:val="000818B7"/>
    <w:rsid w:val="00081FC4"/>
    <w:rsid w:val="000832AC"/>
    <w:rsid w:val="00083749"/>
    <w:rsid w:val="00084345"/>
    <w:rsid w:val="00084E97"/>
    <w:rsid w:val="00085D6C"/>
    <w:rsid w:val="00093034"/>
    <w:rsid w:val="00093D10"/>
    <w:rsid w:val="00093E0A"/>
    <w:rsid w:val="00096C9A"/>
    <w:rsid w:val="000A23A7"/>
    <w:rsid w:val="000A2F34"/>
    <w:rsid w:val="000A4830"/>
    <w:rsid w:val="000A4D49"/>
    <w:rsid w:val="000A5852"/>
    <w:rsid w:val="000A5943"/>
    <w:rsid w:val="000A7C22"/>
    <w:rsid w:val="000A7DC8"/>
    <w:rsid w:val="000A7FF4"/>
    <w:rsid w:val="000B087F"/>
    <w:rsid w:val="000B1A21"/>
    <w:rsid w:val="000B352B"/>
    <w:rsid w:val="000B3C9A"/>
    <w:rsid w:val="000B5CFF"/>
    <w:rsid w:val="000C0D70"/>
    <w:rsid w:val="000C1691"/>
    <w:rsid w:val="000C21A8"/>
    <w:rsid w:val="000C2914"/>
    <w:rsid w:val="000C408B"/>
    <w:rsid w:val="000C423A"/>
    <w:rsid w:val="000C4438"/>
    <w:rsid w:val="000C5212"/>
    <w:rsid w:val="000C5956"/>
    <w:rsid w:val="000C70EC"/>
    <w:rsid w:val="000C7BA0"/>
    <w:rsid w:val="000D041E"/>
    <w:rsid w:val="000D092E"/>
    <w:rsid w:val="000D0D66"/>
    <w:rsid w:val="000D1D51"/>
    <w:rsid w:val="000D28FB"/>
    <w:rsid w:val="000D509D"/>
    <w:rsid w:val="000D60D1"/>
    <w:rsid w:val="000D65E3"/>
    <w:rsid w:val="000D7F4D"/>
    <w:rsid w:val="000E016E"/>
    <w:rsid w:val="000E1E0E"/>
    <w:rsid w:val="000E2665"/>
    <w:rsid w:val="000E38F3"/>
    <w:rsid w:val="000E4376"/>
    <w:rsid w:val="000E43D2"/>
    <w:rsid w:val="000E4D6F"/>
    <w:rsid w:val="000F04C1"/>
    <w:rsid w:val="000F24BB"/>
    <w:rsid w:val="000F3164"/>
    <w:rsid w:val="000F50AF"/>
    <w:rsid w:val="000F5EDA"/>
    <w:rsid w:val="000F7814"/>
    <w:rsid w:val="0010005D"/>
    <w:rsid w:val="00100DFE"/>
    <w:rsid w:val="001010FA"/>
    <w:rsid w:val="00101317"/>
    <w:rsid w:val="00103BB3"/>
    <w:rsid w:val="001042D3"/>
    <w:rsid w:val="001049C8"/>
    <w:rsid w:val="00104D94"/>
    <w:rsid w:val="001052CF"/>
    <w:rsid w:val="00105DAA"/>
    <w:rsid w:val="00112345"/>
    <w:rsid w:val="00112ED5"/>
    <w:rsid w:val="00113448"/>
    <w:rsid w:val="00113B1E"/>
    <w:rsid w:val="00113DB3"/>
    <w:rsid w:val="00114DA9"/>
    <w:rsid w:val="00116DD5"/>
    <w:rsid w:val="0012039F"/>
    <w:rsid w:val="0012120C"/>
    <w:rsid w:val="00122F11"/>
    <w:rsid w:val="00124485"/>
    <w:rsid w:val="00126D51"/>
    <w:rsid w:val="00132F89"/>
    <w:rsid w:val="00132FE1"/>
    <w:rsid w:val="0013685C"/>
    <w:rsid w:val="00136EDC"/>
    <w:rsid w:val="00137246"/>
    <w:rsid w:val="001400F8"/>
    <w:rsid w:val="00140A8B"/>
    <w:rsid w:val="00141696"/>
    <w:rsid w:val="00141865"/>
    <w:rsid w:val="001427CE"/>
    <w:rsid w:val="0014401A"/>
    <w:rsid w:val="001446C0"/>
    <w:rsid w:val="00144D6C"/>
    <w:rsid w:val="0014577D"/>
    <w:rsid w:val="001460BF"/>
    <w:rsid w:val="00154A83"/>
    <w:rsid w:val="00154B37"/>
    <w:rsid w:val="001562E0"/>
    <w:rsid w:val="00156947"/>
    <w:rsid w:val="00156CD9"/>
    <w:rsid w:val="0016187D"/>
    <w:rsid w:val="00163DA6"/>
    <w:rsid w:val="00163E46"/>
    <w:rsid w:val="00166C8E"/>
    <w:rsid w:val="00166E8F"/>
    <w:rsid w:val="00166F3A"/>
    <w:rsid w:val="0017474E"/>
    <w:rsid w:val="00176016"/>
    <w:rsid w:val="00176671"/>
    <w:rsid w:val="00176FC5"/>
    <w:rsid w:val="00180804"/>
    <w:rsid w:val="001809DE"/>
    <w:rsid w:val="00183589"/>
    <w:rsid w:val="001839E4"/>
    <w:rsid w:val="00186CFE"/>
    <w:rsid w:val="001901A9"/>
    <w:rsid w:val="00192218"/>
    <w:rsid w:val="00193128"/>
    <w:rsid w:val="00193132"/>
    <w:rsid w:val="00193D42"/>
    <w:rsid w:val="001949D0"/>
    <w:rsid w:val="00194D62"/>
    <w:rsid w:val="001950C5"/>
    <w:rsid w:val="001951C2"/>
    <w:rsid w:val="00195F50"/>
    <w:rsid w:val="001973A5"/>
    <w:rsid w:val="00197ACE"/>
    <w:rsid w:val="001A14A9"/>
    <w:rsid w:val="001A179B"/>
    <w:rsid w:val="001A2723"/>
    <w:rsid w:val="001B0768"/>
    <w:rsid w:val="001B1DBE"/>
    <w:rsid w:val="001B1FE4"/>
    <w:rsid w:val="001B2258"/>
    <w:rsid w:val="001B3295"/>
    <w:rsid w:val="001B3838"/>
    <w:rsid w:val="001B3F7A"/>
    <w:rsid w:val="001B6E3A"/>
    <w:rsid w:val="001C0B1D"/>
    <w:rsid w:val="001C248C"/>
    <w:rsid w:val="001C27FB"/>
    <w:rsid w:val="001C426B"/>
    <w:rsid w:val="001C4691"/>
    <w:rsid w:val="001C753E"/>
    <w:rsid w:val="001D137F"/>
    <w:rsid w:val="001D188C"/>
    <w:rsid w:val="001D3491"/>
    <w:rsid w:val="001D3DD1"/>
    <w:rsid w:val="001D4867"/>
    <w:rsid w:val="001D4CAD"/>
    <w:rsid w:val="001D5225"/>
    <w:rsid w:val="001D6DBF"/>
    <w:rsid w:val="001D72A8"/>
    <w:rsid w:val="001E100F"/>
    <w:rsid w:val="001E16EA"/>
    <w:rsid w:val="001E1873"/>
    <w:rsid w:val="001E1B8E"/>
    <w:rsid w:val="001E270D"/>
    <w:rsid w:val="001E3A13"/>
    <w:rsid w:val="001E43BF"/>
    <w:rsid w:val="001E4C9F"/>
    <w:rsid w:val="001E5FB7"/>
    <w:rsid w:val="001E7B18"/>
    <w:rsid w:val="001F0814"/>
    <w:rsid w:val="001F5618"/>
    <w:rsid w:val="002013DE"/>
    <w:rsid w:val="00202E08"/>
    <w:rsid w:val="00202F46"/>
    <w:rsid w:val="002035AA"/>
    <w:rsid w:val="00203BB5"/>
    <w:rsid w:val="00205E37"/>
    <w:rsid w:val="0020654B"/>
    <w:rsid w:val="0021069B"/>
    <w:rsid w:val="00210D8F"/>
    <w:rsid w:val="00210FAD"/>
    <w:rsid w:val="00211C2F"/>
    <w:rsid w:val="00212471"/>
    <w:rsid w:val="00212679"/>
    <w:rsid w:val="00213C65"/>
    <w:rsid w:val="00214BF9"/>
    <w:rsid w:val="002165C1"/>
    <w:rsid w:val="002167A3"/>
    <w:rsid w:val="00217EA8"/>
    <w:rsid w:val="00221AEF"/>
    <w:rsid w:val="002239A0"/>
    <w:rsid w:val="002245D7"/>
    <w:rsid w:val="0022542C"/>
    <w:rsid w:val="00231402"/>
    <w:rsid w:val="002317CB"/>
    <w:rsid w:val="00232B33"/>
    <w:rsid w:val="00233162"/>
    <w:rsid w:val="00233C88"/>
    <w:rsid w:val="00233CFC"/>
    <w:rsid w:val="00233DA4"/>
    <w:rsid w:val="002357A1"/>
    <w:rsid w:val="00236652"/>
    <w:rsid w:val="00236F93"/>
    <w:rsid w:val="002373AC"/>
    <w:rsid w:val="0024034F"/>
    <w:rsid w:val="002409E6"/>
    <w:rsid w:val="00240C23"/>
    <w:rsid w:val="00242945"/>
    <w:rsid w:val="00245F89"/>
    <w:rsid w:val="002463F8"/>
    <w:rsid w:val="00247485"/>
    <w:rsid w:val="0025015B"/>
    <w:rsid w:val="00250E3F"/>
    <w:rsid w:val="00251EB0"/>
    <w:rsid w:val="002534A6"/>
    <w:rsid w:val="002539A1"/>
    <w:rsid w:val="0025690F"/>
    <w:rsid w:val="00257791"/>
    <w:rsid w:val="002578B3"/>
    <w:rsid w:val="0026027E"/>
    <w:rsid w:val="00263097"/>
    <w:rsid w:val="002631DF"/>
    <w:rsid w:val="00263E3B"/>
    <w:rsid w:val="00263EBE"/>
    <w:rsid w:val="002640D2"/>
    <w:rsid w:val="002640ED"/>
    <w:rsid w:val="00265593"/>
    <w:rsid w:val="0027069A"/>
    <w:rsid w:val="002719E8"/>
    <w:rsid w:val="002729DE"/>
    <w:rsid w:val="00272CFD"/>
    <w:rsid w:val="002730FE"/>
    <w:rsid w:val="002754FF"/>
    <w:rsid w:val="00277BC3"/>
    <w:rsid w:val="00280C12"/>
    <w:rsid w:val="002821CB"/>
    <w:rsid w:val="002826E1"/>
    <w:rsid w:val="002828AC"/>
    <w:rsid w:val="002843EE"/>
    <w:rsid w:val="002849E8"/>
    <w:rsid w:val="0028598D"/>
    <w:rsid w:val="002878E4"/>
    <w:rsid w:val="00287A03"/>
    <w:rsid w:val="00287E24"/>
    <w:rsid w:val="00287F99"/>
    <w:rsid w:val="00291BA2"/>
    <w:rsid w:val="00291FC5"/>
    <w:rsid w:val="002932B7"/>
    <w:rsid w:val="002941EE"/>
    <w:rsid w:val="00294562"/>
    <w:rsid w:val="00294F03"/>
    <w:rsid w:val="00296433"/>
    <w:rsid w:val="00296496"/>
    <w:rsid w:val="002968C0"/>
    <w:rsid w:val="00296D7F"/>
    <w:rsid w:val="002A25AF"/>
    <w:rsid w:val="002A25FD"/>
    <w:rsid w:val="002A3591"/>
    <w:rsid w:val="002A4193"/>
    <w:rsid w:val="002A5B8C"/>
    <w:rsid w:val="002A65B2"/>
    <w:rsid w:val="002A7EBE"/>
    <w:rsid w:val="002B55A9"/>
    <w:rsid w:val="002B5C43"/>
    <w:rsid w:val="002C04AF"/>
    <w:rsid w:val="002C139C"/>
    <w:rsid w:val="002C2367"/>
    <w:rsid w:val="002C2B3A"/>
    <w:rsid w:val="002C2C47"/>
    <w:rsid w:val="002C45F9"/>
    <w:rsid w:val="002C4739"/>
    <w:rsid w:val="002C59C3"/>
    <w:rsid w:val="002C5AA7"/>
    <w:rsid w:val="002C7824"/>
    <w:rsid w:val="002C7873"/>
    <w:rsid w:val="002D0737"/>
    <w:rsid w:val="002D2B67"/>
    <w:rsid w:val="002D44FC"/>
    <w:rsid w:val="002D5453"/>
    <w:rsid w:val="002D5564"/>
    <w:rsid w:val="002D6429"/>
    <w:rsid w:val="002D6C81"/>
    <w:rsid w:val="002E2684"/>
    <w:rsid w:val="002E40A1"/>
    <w:rsid w:val="002F16D5"/>
    <w:rsid w:val="002F1CDA"/>
    <w:rsid w:val="002F2389"/>
    <w:rsid w:val="002F24FC"/>
    <w:rsid w:val="002F2B44"/>
    <w:rsid w:val="002F31CD"/>
    <w:rsid w:val="002F42FA"/>
    <w:rsid w:val="002F440D"/>
    <w:rsid w:val="002F4DA1"/>
    <w:rsid w:val="002F7B2A"/>
    <w:rsid w:val="002F7DDC"/>
    <w:rsid w:val="00300145"/>
    <w:rsid w:val="00302DB8"/>
    <w:rsid w:val="00305B61"/>
    <w:rsid w:val="003060CD"/>
    <w:rsid w:val="00306634"/>
    <w:rsid w:val="00307773"/>
    <w:rsid w:val="00310666"/>
    <w:rsid w:val="00311B84"/>
    <w:rsid w:val="00312A01"/>
    <w:rsid w:val="00313D7C"/>
    <w:rsid w:val="00313E9D"/>
    <w:rsid w:val="00315EB4"/>
    <w:rsid w:val="00316595"/>
    <w:rsid w:val="00317FDB"/>
    <w:rsid w:val="00320F31"/>
    <w:rsid w:val="00321A8F"/>
    <w:rsid w:val="00323D44"/>
    <w:rsid w:val="00326014"/>
    <w:rsid w:val="0032673C"/>
    <w:rsid w:val="00327498"/>
    <w:rsid w:val="00327E54"/>
    <w:rsid w:val="00332B8E"/>
    <w:rsid w:val="00337F46"/>
    <w:rsid w:val="003420F5"/>
    <w:rsid w:val="00344796"/>
    <w:rsid w:val="00344C64"/>
    <w:rsid w:val="00345BF7"/>
    <w:rsid w:val="003472AF"/>
    <w:rsid w:val="00347933"/>
    <w:rsid w:val="00352136"/>
    <w:rsid w:val="00353163"/>
    <w:rsid w:val="0035377F"/>
    <w:rsid w:val="003545D1"/>
    <w:rsid w:val="00356E87"/>
    <w:rsid w:val="00356F61"/>
    <w:rsid w:val="003605C7"/>
    <w:rsid w:val="003616D0"/>
    <w:rsid w:val="003616EE"/>
    <w:rsid w:val="0036221A"/>
    <w:rsid w:val="00363582"/>
    <w:rsid w:val="003648A3"/>
    <w:rsid w:val="003703F7"/>
    <w:rsid w:val="0037066D"/>
    <w:rsid w:val="0037487D"/>
    <w:rsid w:val="00375C34"/>
    <w:rsid w:val="0037703C"/>
    <w:rsid w:val="003775E7"/>
    <w:rsid w:val="003805F6"/>
    <w:rsid w:val="00380FD1"/>
    <w:rsid w:val="00381C85"/>
    <w:rsid w:val="00382DC2"/>
    <w:rsid w:val="00382E50"/>
    <w:rsid w:val="0038510B"/>
    <w:rsid w:val="0038674E"/>
    <w:rsid w:val="00387480"/>
    <w:rsid w:val="003874BC"/>
    <w:rsid w:val="0038758D"/>
    <w:rsid w:val="00387815"/>
    <w:rsid w:val="003906B2"/>
    <w:rsid w:val="00390F36"/>
    <w:rsid w:val="00392204"/>
    <w:rsid w:val="003930DC"/>
    <w:rsid w:val="00397FC8"/>
    <w:rsid w:val="003A0197"/>
    <w:rsid w:val="003A0363"/>
    <w:rsid w:val="003A0D3C"/>
    <w:rsid w:val="003A0D94"/>
    <w:rsid w:val="003A0F9A"/>
    <w:rsid w:val="003A18C0"/>
    <w:rsid w:val="003A4606"/>
    <w:rsid w:val="003A554E"/>
    <w:rsid w:val="003A6346"/>
    <w:rsid w:val="003A69BF"/>
    <w:rsid w:val="003B0B25"/>
    <w:rsid w:val="003B2072"/>
    <w:rsid w:val="003B5115"/>
    <w:rsid w:val="003C0FAA"/>
    <w:rsid w:val="003C19B5"/>
    <w:rsid w:val="003C2004"/>
    <w:rsid w:val="003C37FA"/>
    <w:rsid w:val="003C39E8"/>
    <w:rsid w:val="003C46F5"/>
    <w:rsid w:val="003C4C2A"/>
    <w:rsid w:val="003C58BA"/>
    <w:rsid w:val="003D0081"/>
    <w:rsid w:val="003D041C"/>
    <w:rsid w:val="003D313E"/>
    <w:rsid w:val="003D380C"/>
    <w:rsid w:val="003D437A"/>
    <w:rsid w:val="003D70D3"/>
    <w:rsid w:val="003D7B2A"/>
    <w:rsid w:val="003E0734"/>
    <w:rsid w:val="003E0800"/>
    <w:rsid w:val="003E1D6C"/>
    <w:rsid w:val="003E1F66"/>
    <w:rsid w:val="003E4B3E"/>
    <w:rsid w:val="003E52F3"/>
    <w:rsid w:val="003E7C04"/>
    <w:rsid w:val="003E7ED3"/>
    <w:rsid w:val="003F1279"/>
    <w:rsid w:val="003F2F35"/>
    <w:rsid w:val="003F72E5"/>
    <w:rsid w:val="003F7452"/>
    <w:rsid w:val="004009B3"/>
    <w:rsid w:val="00401F36"/>
    <w:rsid w:val="00402BD5"/>
    <w:rsid w:val="00403613"/>
    <w:rsid w:val="00403F84"/>
    <w:rsid w:val="00410712"/>
    <w:rsid w:val="00411A0E"/>
    <w:rsid w:val="00412378"/>
    <w:rsid w:val="0041278C"/>
    <w:rsid w:val="00415873"/>
    <w:rsid w:val="0041678A"/>
    <w:rsid w:val="00420A6B"/>
    <w:rsid w:val="00421626"/>
    <w:rsid w:val="00421891"/>
    <w:rsid w:val="00421F4A"/>
    <w:rsid w:val="0042221A"/>
    <w:rsid w:val="00425128"/>
    <w:rsid w:val="00426A55"/>
    <w:rsid w:val="00426CC4"/>
    <w:rsid w:val="00430C4F"/>
    <w:rsid w:val="00431BF5"/>
    <w:rsid w:val="00432333"/>
    <w:rsid w:val="0043297E"/>
    <w:rsid w:val="00434588"/>
    <w:rsid w:val="004347AB"/>
    <w:rsid w:val="0043558C"/>
    <w:rsid w:val="0043607E"/>
    <w:rsid w:val="004373D0"/>
    <w:rsid w:val="004404EA"/>
    <w:rsid w:val="00440BE5"/>
    <w:rsid w:val="00440DF4"/>
    <w:rsid w:val="00444307"/>
    <w:rsid w:val="004444D5"/>
    <w:rsid w:val="00444993"/>
    <w:rsid w:val="00445B13"/>
    <w:rsid w:val="00446674"/>
    <w:rsid w:val="00446AC9"/>
    <w:rsid w:val="00446E90"/>
    <w:rsid w:val="00447E34"/>
    <w:rsid w:val="00451985"/>
    <w:rsid w:val="004530D1"/>
    <w:rsid w:val="00453158"/>
    <w:rsid w:val="00460174"/>
    <w:rsid w:val="00460ED9"/>
    <w:rsid w:val="00462C78"/>
    <w:rsid w:val="00463433"/>
    <w:rsid w:val="0046457D"/>
    <w:rsid w:val="00466B84"/>
    <w:rsid w:val="00467E7E"/>
    <w:rsid w:val="00467F13"/>
    <w:rsid w:val="004719F3"/>
    <w:rsid w:val="00471B31"/>
    <w:rsid w:val="004745BD"/>
    <w:rsid w:val="004764A2"/>
    <w:rsid w:val="00476716"/>
    <w:rsid w:val="00477C7D"/>
    <w:rsid w:val="0048774D"/>
    <w:rsid w:val="00491160"/>
    <w:rsid w:val="00491BDC"/>
    <w:rsid w:val="004949E8"/>
    <w:rsid w:val="00494FA0"/>
    <w:rsid w:val="004A19AA"/>
    <w:rsid w:val="004A1B9B"/>
    <w:rsid w:val="004A34FB"/>
    <w:rsid w:val="004A4894"/>
    <w:rsid w:val="004A5B5C"/>
    <w:rsid w:val="004A6795"/>
    <w:rsid w:val="004A6AA9"/>
    <w:rsid w:val="004A7930"/>
    <w:rsid w:val="004A7D1B"/>
    <w:rsid w:val="004A7E18"/>
    <w:rsid w:val="004B04CA"/>
    <w:rsid w:val="004B1754"/>
    <w:rsid w:val="004B1A3B"/>
    <w:rsid w:val="004B1B00"/>
    <w:rsid w:val="004B3848"/>
    <w:rsid w:val="004B52E0"/>
    <w:rsid w:val="004B7B00"/>
    <w:rsid w:val="004C022C"/>
    <w:rsid w:val="004C4D6F"/>
    <w:rsid w:val="004C5393"/>
    <w:rsid w:val="004D2864"/>
    <w:rsid w:val="004D3011"/>
    <w:rsid w:val="004D47B5"/>
    <w:rsid w:val="004E0757"/>
    <w:rsid w:val="004E1281"/>
    <w:rsid w:val="004E3567"/>
    <w:rsid w:val="004E4296"/>
    <w:rsid w:val="004F2306"/>
    <w:rsid w:val="004F314B"/>
    <w:rsid w:val="004F48C9"/>
    <w:rsid w:val="004F568B"/>
    <w:rsid w:val="004F5C01"/>
    <w:rsid w:val="004F5C62"/>
    <w:rsid w:val="004F6D32"/>
    <w:rsid w:val="004F6D91"/>
    <w:rsid w:val="004F7056"/>
    <w:rsid w:val="0050031C"/>
    <w:rsid w:val="00500C2D"/>
    <w:rsid w:val="00500C3D"/>
    <w:rsid w:val="005020B7"/>
    <w:rsid w:val="00503E13"/>
    <w:rsid w:val="005043D7"/>
    <w:rsid w:val="00504AC6"/>
    <w:rsid w:val="00507494"/>
    <w:rsid w:val="005078E9"/>
    <w:rsid w:val="0051191E"/>
    <w:rsid w:val="00511C82"/>
    <w:rsid w:val="005151BF"/>
    <w:rsid w:val="00520ED4"/>
    <w:rsid w:val="00521BA4"/>
    <w:rsid w:val="00525838"/>
    <w:rsid w:val="00527091"/>
    <w:rsid w:val="005270C3"/>
    <w:rsid w:val="00532C2D"/>
    <w:rsid w:val="00533012"/>
    <w:rsid w:val="00533278"/>
    <w:rsid w:val="0053424B"/>
    <w:rsid w:val="00534252"/>
    <w:rsid w:val="00534BAE"/>
    <w:rsid w:val="00534E93"/>
    <w:rsid w:val="00535272"/>
    <w:rsid w:val="00536E0D"/>
    <w:rsid w:val="005377C5"/>
    <w:rsid w:val="00537E56"/>
    <w:rsid w:val="005403D7"/>
    <w:rsid w:val="0054097D"/>
    <w:rsid w:val="00540A63"/>
    <w:rsid w:val="00542037"/>
    <w:rsid w:val="005428D6"/>
    <w:rsid w:val="005434F0"/>
    <w:rsid w:val="0054489D"/>
    <w:rsid w:val="00545424"/>
    <w:rsid w:val="00551BC1"/>
    <w:rsid w:val="00552A70"/>
    <w:rsid w:val="00552ED2"/>
    <w:rsid w:val="00553D5B"/>
    <w:rsid w:val="005541DC"/>
    <w:rsid w:val="00554779"/>
    <w:rsid w:val="00555054"/>
    <w:rsid w:val="005562FA"/>
    <w:rsid w:val="00556685"/>
    <w:rsid w:val="00562202"/>
    <w:rsid w:val="005650AF"/>
    <w:rsid w:val="00565283"/>
    <w:rsid w:val="005660C5"/>
    <w:rsid w:val="00567BDF"/>
    <w:rsid w:val="00567F08"/>
    <w:rsid w:val="00570F55"/>
    <w:rsid w:val="0057246A"/>
    <w:rsid w:val="005738F5"/>
    <w:rsid w:val="0057603D"/>
    <w:rsid w:val="005801AD"/>
    <w:rsid w:val="00582AE4"/>
    <w:rsid w:val="00582CA1"/>
    <w:rsid w:val="00586349"/>
    <w:rsid w:val="0058686D"/>
    <w:rsid w:val="0059070C"/>
    <w:rsid w:val="00590A1B"/>
    <w:rsid w:val="005929DB"/>
    <w:rsid w:val="00593057"/>
    <w:rsid w:val="005935B4"/>
    <w:rsid w:val="00593FC4"/>
    <w:rsid w:val="00594654"/>
    <w:rsid w:val="00594AFC"/>
    <w:rsid w:val="00594F05"/>
    <w:rsid w:val="005A07EA"/>
    <w:rsid w:val="005A097C"/>
    <w:rsid w:val="005A0EEF"/>
    <w:rsid w:val="005A15A6"/>
    <w:rsid w:val="005A2A1F"/>
    <w:rsid w:val="005A39C0"/>
    <w:rsid w:val="005A758D"/>
    <w:rsid w:val="005A789B"/>
    <w:rsid w:val="005B19D8"/>
    <w:rsid w:val="005B3C27"/>
    <w:rsid w:val="005B56D6"/>
    <w:rsid w:val="005B73D0"/>
    <w:rsid w:val="005C1521"/>
    <w:rsid w:val="005C2697"/>
    <w:rsid w:val="005C2723"/>
    <w:rsid w:val="005C2B4E"/>
    <w:rsid w:val="005C2EB8"/>
    <w:rsid w:val="005C3BED"/>
    <w:rsid w:val="005C7038"/>
    <w:rsid w:val="005D064A"/>
    <w:rsid w:val="005D1FA1"/>
    <w:rsid w:val="005D309F"/>
    <w:rsid w:val="005D3820"/>
    <w:rsid w:val="005D392B"/>
    <w:rsid w:val="005D3D0A"/>
    <w:rsid w:val="005D422A"/>
    <w:rsid w:val="005D44CD"/>
    <w:rsid w:val="005D49D1"/>
    <w:rsid w:val="005E2631"/>
    <w:rsid w:val="005E366D"/>
    <w:rsid w:val="005E3B5B"/>
    <w:rsid w:val="005E3D9C"/>
    <w:rsid w:val="005E4127"/>
    <w:rsid w:val="005E4D95"/>
    <w:rsid w:val="005E5556"/>
    <w:rsid w:val="005E750E"/>
    <w:rsid w:val="005F04A1"/>
    <w:rsid w:val="005F05AA"/>
    <w:rsid w:val="005F1309"/>
    <w:rsid w:val="005F1574"/>
    <w:rsid w:val="005F186D"/>
    <w:rsid w:val="005F2168"/>
    <w:rsid w:val="005F268F"/>
    <w:rsid w:val="005F4B99"/>
    <w:rsid w:val="005F6279"/>
    <w:rsid w:val="005F69BA"/>
    <w:rsid w:val="00600F1B"/>
    <w:rsid w:val="00601DD0"/>
    <w:rsid w:val="0060208E"/>
    <w:rsid w:val="00604543"/>
    <w:rsid w:val="006048D4"/>
    <w:rsid w:val="00605635"/>
    <w:rsid w:val="0060798E"/>
    <w:rsid w:val="00610E5C"/>
    <w:rsid w:val="00612981"/>
    <w:rsid w:val="00613260"/>
    <w:rsid w:val="00617041"/>
    <w:rsid w:val="00621372"/>
    <w:rsid w:val="006223E6"/>
    <w:rsid w:val="006233A4"/>
    <w:rsid w:val="0062457C"/>
    <w:rsid w:val="006249E7"/>
    <w:rsid w:val="00627D1B"/>
    <w:rsid w:val="0063135B"/>
    <w:rsid w:val="00633081"/>
    <w:rsid w:val="00634170"/>
    <w:rsid w:val="006354BE"/>
    <w:rsid w:val="00635C77"/>
    <w:rsid w:val="00635E35"/>
    <w:rsid w:val="00637FDF"/>
    <w:rsid w:val="00640DC3"/>
    <w:rsid w:val="00640E82"/>
    <w:rsid w:val="00641ED6"/>
    <w:rsid w:val="0064228B"/>
    <w:rsid w:val="00644530"/>
    <w:rsid w:val="006448DA"/>
    <w:rsid w:val="00644A19"/>
    <w:rsid w:val="006456A8"/>
    <w:rsid w:val="006458D2"/>
    <w:rsid w:val="00645B32"/>
    <w:rsid w:val="00646120"/>
    <w:rsid w:val="006463A7"/>
    <w:rsid w:val="00651C37"/>
    <w:rsid w:val="00652DB6"/>
    <w:rsid w:val="0065355D"/>
    <w:rsid w:val="006535D4"/>
    <w:rsid w:val="00654449"/>
    <w:rsid w:val="00655E84"/>
    <w:rsid w:val="006575DE"/>
    <w:rsid w:val="00657EE1"/>
    <w:rsid w:val="00657FE3"/>
    <w:rsid w:val="0066125F"/>
    <w:rsid w:val="00661882"/>
    <w:rsid w:val="00665F46"/>
    <w:rsid w:val="006673F2"/>
    <w:rsid w:val="00673531"/>
    <w:rsid w:val="00673B4E"/>
    <w:rsid w:val="00673E63"/>
    <w:rsid w:val="00674D4F"/>
    <w:rsid w:val="00674FAE"/>
    <w:rsid w:val="0067672C"/>
    <w:rsid w:val="00677C0F"/>
    <w:rsid w:val="00680945"/>
    <w:rsid w:val="0068180B"/>
    <w:rsid w:val="006823B2"/>
    <w:rsid w:val="00682B11"/>
    <w:rsid w:val="00683C04"/>
    <w:rsid w:val="00685253"/>
    <w:rsid w:val="00686621"/>
    <w:rsid w:val="00687091"/>
    <w:rsid w:val="006909EE"/>
    <w:rsid w:val="00691E63"/>
    <w:rsid w:val="006927CD"/>
    <w:rsid w:val="0069304B"/>
    <w:rsid w:val="0069669B"/>
    <w:rsid w:val="0069681D"/>
    <w:rsid w:val="006A0906"/>
    <w:rsid w:val="006A0B76"/>
    <w:rsid w:val="006A0FFE"/>
    <w:rsid w:val="006A2D0B"/>
    <w:rsid w:val="006A2FF4"/>
    <w:rsid w:val="006A40AD"/>
    <w:rsid w:val="006A5CE8"/>
    <w:rsid w:val="006A6337"/>
    <w:rsid w:val="006B0A6D"/>
    <w:rsid w:val="006B16F7"/>
    <w:rsid w:val="006B346A"/>
    <w:rsid w:val="006B4194"/>
    <w:rsid w:val="006B4A2A"/>
    <w:rsid w:val="006B5074"/>
    <w:rsid w:val="006B7FE2"/>
    <w:rsid w:val="006C2983"/>
    <w:rsid w:val="006C6C7A"/>
    <w:rsid w:val="006D301D"/>
    <w:rsid w:val="006D3A44"/>
    <w:rsid w:val="006D3DB2"/>
    <w:rsid w:val="006D3E80"/>
    <w:rsid w:val="006D4EAA"/>
    <w:rsid w:val="006D5CBF"/>
    <w:rsid w:val="006D7576"/>
    <w:rsid w:val="006E07AE"/>
    <w:rsid w:val="006E0C2B"/>
    <w:rsid w:val="006E3A3E"/>
    <w:rsid w:val="006E55D5"/>
    <w:rsid w:val="006E56EA"/>
    <w:rsid w:val="006E5A20"/>
    <w:rsid w:val="006E5D63"/>
    <w:rsid w:val="006E6ED4"/>
    <w:rsid w:val="006E797B"/>
    <w:rsid w:val="006E7C75"/>
    <w:rsid w:val="006F1112"/>
    <w:rsid w:val="006F1E05"/>
    <w:rsid w:val="006F326B"/>
    <w:rsid w:val="006F46C8"/>
    <w:rsid w:val="006F5356"/>
    <w:rsid w:val="006F623D"/>
    <w:rsid w:val="006F6E5F"/>
    <w:rsid w:val="00700EC3"/>
    <w:rsid w:val="00701BD1"/>
    <w:rsid w:val="00701DDB"/>
    <w:rsid w:val="00703732"/>
    <w:rsid w:val="0070398E"/>
    <w:rsid w:val="00703C4A"/>
    <w:rsid w:val="00705663"/>
    <w:rsid w:val="00705CF8"/>
    <w:rsid w:val="007065FD"/>
    <w:rsid w:val="007130AD"/>
    <w:rsid w:val="00713584"/>
    <w:rsid w:val="00713696"/>
    <w:rsid w:val="007139A5"/>
    <w:rsid w:val="00716396"/>
    <w:rsid w:val="007175F9"/>
    <w:rsid w:val="00717710"/>
    <w:rsid w:val="00720FE4"/>
    <w:rsid w:val="00721778"/>
    <w:rsid w:val="00721E85"/>
    <w:rsid w:val="00722304"/>
    <w:rsid w:val="007224FC"/>
    <w:rsid w:val="00722FD0"/>
    <w:rsid w:val="00724571"/>
    <w:rsid w:val="00724EE1"/>
    <w:rsid w:val="007260A3"/>
    <w:rsid w:val="007267B9"/>
    <w:rsid w:val="0073129A"/>
    <w:rsid w:val="00734AA5"/>
    <w:rsid w:val="00736259"/>
    <w:rsid w:val="00740E57"/>
    <w:rsid w:val="00741F30"/>
    <w:rsid w:val="007422AB"/>
    <w:rsid w:val="007434C7"/>
    <w:rsid w:val="00743F8E"/>
    <w:rsid w:val="007449CE"/>
    <w:rsid w:val="007460C3"/>
    <w:rsid w:val="0074630D"/>
    <w:rsid w:val="007478A0"/>
    <w:rsid w:val="00750137"/>
    <w:rsid w:val="00750830"/>
    <w:rsid w:val="0075289F"/>
    <w:rsid w:val="00752D75"/>
    <w:rsid w:val="0075343B"/>
    <w:rsid w:val="00754348"/>
    <w:rsid w:val="007573B5"/>
    <w:rsid w:val="007602A5"/>
    <w:rsid w:val="00762D53"/>
    <w:rsid w:val="00763298"/>
    <w:rsid w:val="00765C95"/>
    <w:rsid w:val="0076675E"/>
    <w:rsid w:val="007671D3"/>
    <w:rsid w:val="0077171A"/>
    <w:rsid w:val="00771874"/>
    <w:rsid w:val="00772DDC"/>
    <w:rsid w:val="00773AE2"/>
    <w:rsid w:val="007740E2"/>
    <w:rsid w:val="007748A0"/>
    <w:rsid w:val="00774A5E"/>
    <w:rsid w:val="00775015"/>
    <w:rsid w:val="00775713"/>
    <w:rsid w:val="007763C4"/>
    <w:rsid w:val="00776468"/>
    <w:rsid w:val="00776747"/>
    <w:rsid w:val="0077683F"/>
    <w:rsid w:val="00777F4E"/>
    <w:rsid w:val="007811E1"/>
    <w:rsid w:val="0078149D"/>
    <w:rsid w:val="007823DD"/>
    <w:rsid w:val="0078326A"/>
    <w:rsid w:val="00784BA9"/>
    <w:rsid w:val="007871BB"/>
    <w:rsid w:val="007873DF"/>
    <w:rsid w:val="00787E17"/>
    <w:rsid w:val="007905F9"/>
    <w:rsid w:val="007919DF"/>
    <w:rsid w:val="00793A8D"/>
    <w:rsid w:val="00797A02"/>
    <w:rsid w:val="007A2377"/>
    <w:rsid w:val="007A2D76"/>
    <w:rsid w:val="007A4A8B"/>
    <w:rsid w:val="007A56A4"/>
    <w:rsid w:val="007A6E2C"/>
    <w:rsid w:val="007A779E"/>
    <w:rsid w:val="007A785D"/>
    <w:rsid w:val="007B0FA1"/>
    <w:rsid w:val="007B102D"/>
    <w:rsid w:val="007B1669"/>
    <w:rsid w:val="007B16A7"/>
    <w:rsid w:val="007B4369"/>
    <w:rsid w:val="007B4411"/>
    <w:rsid w:val="007B6154"/>
    <w:rsid w:val="007C35AF"/>
    <w:rsid w:val="007C43E3"/>
    <w:rsid w:val="007D2FD7"/>
    <w:rsid w:val="007D3319"/>
    <w:rsid w:val="007D5E5A"/>
    <w:rsid w:val="007D62BD"/>
    <w:rsid w:val="007E0201"/>
    <w:rsid w:val="007E636A"/>
    <w:rsid w:val="007E76C6"/>
    <w:rsid w:val="007F0172"/>
    <w:rsid w:val="007F06B2"/>
    <w:rsid w:val="007F5AAE"/>
    <w:rsid w:val="007F6CA0"/>
    <w:rsid w:val="008008D1"/>
    <w:rsid w:val="00802A49"/>
    <w:rsid w:val="0080490B"/>
    <w:rsid w:val="00806161"/>
    <w:rsid w:val="00806434"/>
    <w:rsid w:val="00807002"/>
    <w:rsid w:val="008110E3"/>
    <w:rsid w:val="008111A8"/>
    <w:rsid w:val="00811D41"/>
    <w:rsid w:val="00811E6D"/>
    <w:rsid w:val="00812043"/>
    <w:rsid w:val="008144CB"/>
    <w:rsid w:val="00814674"/>
    <w:rsid w:val="00820815"/>
    <w:rsid w:val="00820FBE"/>
    <w:rsid w:val="00821D5D"/>
    <w:rsid w:val="00824863"/>
    <w:rsid w:val="00824A74"/>
    <w:rsid w:val="008260ED"/>
    <w:rsid w:val="00826805"/>
    <w:rsid w:val="008274DF"/>
    <w:rsid w:val="008279FE"/>
    <w:rsid w:val="008301F8"/>
    <w:rsid w:val="00832530"/>
    <w:rsid w:val="00832EFB"/>
    <w:rsid w:val="0083340C"/>
    <w:rsid w:val="00834FAC"/>
    <w:rsid w:val="00835613"/>
    <w:rsid w:val="00836C49"/>
    <w:rsid w:val="00836F8E"/>
    <w:rsid w:val="008401A8"/>
    <w:rsid w:val="00840311"/>
    <w:rsid w:val="0084307F"/>
    <w:rsid w:val="00844570"/>
    <w:rsid w:val="008460C0"/>
    <w:rsid w:val="008477A4"/>
    <w:rsid w:val="00847813"/>
    <w:rsid w:val="0085268B"/>
    <w:rsid w:val="008537C7"/>
    <w:rsid w:val="00854245"/>
    <w:rsid w:val="0085684C"/>
    <w:rsid w:val="0086160F"/>
    <w:rsid w:val="00862303"/>
    <w:rsid w:val="008647AC"/>
    <w:rsid w:val="00866A19"/>
    <w:rsid w:val="008676E3"/>
    <w:rsid w:val="0086778B"/>
    <w:rsid w:val="00867BC6"/>
    <w:rsid w:val="008710BF"/>
    <w:rsid w:val="0087125B"/>
    <w:rsid w:val="008719BD"/>
    <w:rsid w:val="00874FFE"/>
    <w:rsid w:val="00875222"/>
    <w:rsid w:val="00875227"/>
    <w:rsid w:val="00877C73"/>
    <w:rsid w:val="00880B9C"/>
    <w:rsid w:val="0088278A"/>
    <w:rsid w:val="00884760"/>
    <w:rsid w:val="008861F8"/>
    <w:rsid w:val="008902E7"/>
    <w:rsid w:val="00892611"/>
    <w:rsid w:val="0089366E"/>
    <w:rsid w:val="00894AA8"/>
    <w:rsid w:val="00896228"/>
    <w:rsid w:val="00896794"/>
    <w:rsid w:val="008972C3"/>
    <w:rsid w:val="00897460"/>
    <w:rsid w:val="0089796A"/>
    <w:rsid w:val="00897F15"/>
    <w:rsid w:val="008A02D2"/>
    <w:rsid w:val="008A62BC"/>
    <w:rsid w:val="008A752B"/>
    <w:rsid w:val="008B0D58"/>
    <w:rsid w:val="008B1E20"/>
    <w:rsid w:val="008B2C0A"/>
    <w:rsid w:val="008B3CF8"/>
    <w:rsid w:val="008B46EE"/>
    <w:rsid w:val="008B4792"/>
    <w:rsid w:val="008B48E9"/>
    <w:rsid w:val="008B5374"/>
    <w:rsid w:val="008C08A3"/>
    <w:rsid w:val="008C38DD"/>
    <w:rsid w:val="008C5ECC"/>
    <w:rsid w:val="008C77C6"/>
    <w:rsid w:val="008D0760"/>
    <w:rsid w:val="008D1130"/>
    <w:rsid w:val="008D17E6"/>
    <w:rsid w:val="008D1C9D"/>
    <w:rsid w:val="008D2DB5"/>
    <w:rsid w:val="008D5DA7"/>
    <w:rsid w:val="008D6BDB"/>
    <w:rsid w:val="008D769A"/>
    <w:rsid w:val="008E02B4"/>
    <w:rsid w:val="008E04C5"/>
    <w:rsid w:val="008E0BCF"/>
    <w:rsid w:val="008E6457"/>
    <w:rsid w:val="008E651E"/>
    <w:rsid w:val="008E782A"/>
    <w:rsid w:val="008F0A9D"/>
    <w:rsid w:val="008F292E"/>
    <w:rsid w:val="008F29AC"/>
    <w:rsid w:val="008F5010"/>
    <w:rsid w:val="008F6EE7"/>
    <w:rsid w:val="008F70FA"/>
    <w:rsid w:val="008F7D5B"/>
    <w:rsid w:val="008F7E97"/>
    <w:rsid w:val="00901221"/>
    <w:rsid w:val="009020A5"/>
    <w:rsid w:val="00902430"/>
    <w:rsid w:val="00905908"/>
    <w:rsid w:val="00905CAB"/>
    <w:rsid w:val="00906450"/>
    <w:rsid w:val="00907937"/>
    <w:rsid w:val="00910164"/>
    <w:rsid w:val="009134CB"/>
    <w:rsid w:val="00913AB1"/>
    <w:rsid w:val="00913EEC"/>
    <w:rsid w:val="009148A1"/>
    <w:rsid w:val="00916471"/>
    <w:rsid w:val="00916B93"/>
    <w:rsid w:val="00922034"/>
    <w:rsid w:val="009233AB"/>
    <w:rsid w:val="009234BC"/>
    <w:rsid w:val="00924847"/>
    <w:rsid w:val="00924BB4"/>
    <w:rsid w:val="0092564A"/>
    <w:rsid w:val="009275E7"/>
    <w:rsid w:val="00930FED"/>
    <w:rsid w:val="009360C2"/>
    <w:rsid w:val="00936DEB"/>
    <w:rsid w:val="009377CA"/>
    <w:rsid w:val="00937B24"/>
    <w:rsid w:val="00942A93"/>
    <w:rsid w:val="00950E58"/>
    <w:rsid w:val="00952FD0"/>
    <w:rsid w:val="00954CEF"/>
    <w:rsid w:val="009558BA"/>
    <w:rsid w:val="00960790"/>
    <w:rsid w:val="009631AC"/>
    <w:rsid w:val="009646B3"/>
    <w:rsid w:val="009646FD"/>
    <w:rsid w:val="00966E41"/>
    <w:rsid w:val="00967AF0"/>
    <w:rsid w:val="00967BC7"/>
    <w:rsid w:val="00970FDD"/>
    <w:rsid w:val="00972CB5"/>
    <w:rsid w:val="00977E59"/>
    <w:rsid w:val="00980480"/>
    <w:rsid w:val="0098155C"/>
    <w:rsid w:val="00981F93"/>
    <w:rsid w:val="00982232"/>
    <w:rsid w:val="009833AD"/>
    <w:rsid w:val="00983A55"/>
    <w:rsid w:val="009843F5"/>
    <w:rsid w:val="00985FB6"/>
    <w:rsid w:val="00986BAA"/>
    <w:rsid w:val="00986ECA"/>
    <w:rsid w:val="00987C39"/>
    <w:rsid w:val="00992284"/>
    <w:rsid w:val="00992CC3"/>
    <w:rsid w:val="009947F8"/>
    <w:rsid w:val="00994B34"/>
    <w:rsid w:val="00996CEC"/>
    <w:rsid w:val="009977F2"/>
    <w:rsid w:val="009A2B13"/>
    <w:rsid w:val="009A5397"/>
    <w:rsid w:val="009A53B8"/>
    <w:rsid w:val="009A68A0"/>
    <w:rsid w:val="009B03CC"/>
    <w:rsid w:val="009B436D"/>
    <w:rsid w:val="009B57AD"/>
    <w:rsid w:val="009B59BA"/>
    <w:rsid w:val="009B6257"/>
    <w:rsid w:val="009B6E86"/>
    <w:rsid w:val="009B7810"/>
    <w:rsid w:val="009C2A35"/>
    <w:rsid w:val="009C2C5A"/>
    <w:rsid w:val="009C3065"/>
    <w:rsid w:val="009C5548"/>
    <w:rsid w:val="009C7B91"/>
    <w:rsid w:val="009D0CA9"/>
    <w:rsid w:val="009D0E2E"/>
    <w:rsid w:val="009D1BF8"/>
    <w:rsid w:val="009D1F13"/>
    <w:rsid w:val="009D2291"/>
    <w:rsid w:val="009D24BB"/>
    <w:rsid w:val="009E0977"/>
    <w:rsid w:val="009E0CDE"/>
    <w:rsid w:val="009E2141"/>
    <w:rsid w:val="009E4A12"/>
    <w:rsid w:val="009E6BA0"/>
    <w:rsid w:val="009E76D3"/>
    <w:rsid w:val="009E795D"/>
    <w:rsid w:val="009E7E61"/>
    <w:rsid w:val="009F0B9E"/>
    <w:rsid w:val="009F13AE"/>
    <w:rsid w:val="009F2A5D"/>
    <w:rsid w:val="009F3833"/>
    <w:rsid w:val="009F4CEF"/>
    <w:rsid w:val="009F5DAA"/>
    <w:rsid w:val="009F62D8"/>
    <w:rsid w:val="009F6770"/>
    <w:rsid w:val="00A01CA5"/>
    <w:rsid w:val="00A021FC"/>
    <w:rsid w:val="00A026AE"/>
    <w:rsid w:val="00A03482"/>
    <w:rsid w:val="00A0397F"/>
    <w:rsid w:val="00A06D63"/>
    <w:rsid w:val="00A07875"/>
    <w:rsid w:val="00A11031"/>
    <w:rsid w:val="00A11245"/>
    <w:rsid w:val="00A11279"/>
    <w:rsid w:val="00A12318"/>
    <w:rsid w:val="00A12788"/>
    <w:rsid w:val="00A12A6E"/>
    <w:rsid w:val="00A12E35"/>
    <w:rsid w:val="00A142CA"/>
    <w:rsid w:val="00A14AA3"/>
    <w:rsid w:val="00A16DBF"/>
    <w:rsid w:val="00A17002"/>
    <w:rsid w:val="00A17FDC"/>
    <w:rsid w:val="00A22DF5"/>
    <w:rsid w:val="00A23185"/>
    <w:rsid w:val="00A24C55"/>
    <w:rsid w:val="00A25434"/>
    <w:rsid w:val="00A25C01"/>
    <w:rsid w:val="00A260CA"/>
    <w:rsid w:val="00A26D97"/>
    <w:rsid w:val="00A26FEE"/>
    <w:rsid w:val="00A31959"/>
    <w:rsid w:val="00A32C6B"/>
    <w:rsid w:val="00A35E5F"/>
    <w:rsid w:val="00A36373"/>
    <w:rsid w:val="00A36CC2"/>
    <w:rsid w:val="00A37DF9"/>
    <w:rsid w:val="00A414CD"/>
    <w:rsid w:val="00A419EB"/>
    <w:rsid w:val="00A41BE8"/>
    <w:rsid w:val="00A422B5"/>
    <w:rsid w:val="00A42D17"/>
    <w:rsid w:val="00A437BA"/>
    <w:rsid w:val="00A43BE2"/>
    <w:rsid w:val="00A44357"/>
    <w:rsid w:val="00A45076"/>
    <w:rsid w:val="00A451EB"/>
    <w:rsid w:val="00A468FA"/>
    <w:rsid w:val="00A46D83"/>
    <w:rsid w:val="00A5186D"/>
    <w:rsid w:val="00A53D31"/>
    <w:rsid w:val="00A5479E"/>
    <w:rsid w:val="00A54D80"/>
    <w:rsid w:val="00A56DC8"/>
    <w:rsid w:val="00A60EA9"/>
    <w:rsid w:val="00A61D54"/>
    <w:rsid w:val="00A62D2E"/>
    <w:rsid w:val="00A63A0A"/>
    <w:rsid w:val="00A67D11"/>
    <w:rsid w:val="00A70344"/>
    <w:rsid w:val="00A70FFB"/>
    <w:rsid w:val="00A71F28"/>
    <w:rsid w:val="00A753B2"/>
    <w:rsid w:val="00A75A25"/>
    <w:rsid w:val="00A76B97"/>
    <w:rsid w:val="00A76E7B"/>
    <w:rsid w:val="00A77428"/>
    <w:rsid w:val="00A81618"/>
    <w:rsid w:val="00A81C8E"/>
    <w:rsid w:val="00A81F9D"/>
    <w:rsid w:val="00A822BA"/>
    <w:rsid w:val="00A8284F"/>
    <w:rsid w:val="00A82A02"/>
    <w:rsid w:val="00A83CB7"/>
    <w:rsid w:val="00A8760B"/>
    <w:rsid w:val="00A9447B"/>
    <w:rsid w:val="00A94723"/>
    <w:rsid w:val="00A95375"/>
    <w:rsid w:val="00AA0A62"/>
    <w:rsid w:val="00AA14AC"/>
    <w:rsid w:val="00AA251C"/>
    <w:rsid w:val="00AA32EC"/>
    <w:rsid w:val="00AA6F01"/>
    <w:rsid w:val="00AA794F"/>
    <w:rsid w:val="00AB04B7"/>
    <w:rsid w:val="00AB152E"/>
    <w:rsid w:val="00AB31C2"/>
    <w:rsid w:val="00AB3559"/>
    <w:rsid w:val="00AB380A"/>
    <w:rsid w:val="00AB4C70"/>
    <w:rsid w:val="00AB4DAE"/>
    <w:rsid w:val="00AB5B44"/>
    <w:rsid w:val="00AB7D5D"/>
    <w:rsid w:val="00AC1FC2"/>
    <w:rsid w:val="00AC3747"/>
    <w:rsid w:val="00AC40CE"/>
    <w:rsid w:val="00AC6530"/>
    <w:rsid w:val="00AD1971"/>
    <w:rsid w:val="00AD2240"/>
    <w:rsid w:val="00AD336C"/>
    <w:rsid w:val="00AD4921"/>
    <w:rsid w:val="00AD65E5"/>
    <w:rsid w:val="00AD6C29"/>
    <w:rsid w:val="00AE0466"/>
    <w:rsid w:val="00AE130B"/>
    <w:rsid w:val="00AE1ADF"/>
    <w:rsid w:val="00AE300A"/>
    <w:rsid w:val="00AE4474"/>
    <w:rsid w:val="00AE5A2D"/>
    <w:rsid w:val="00AE76C0"/>
    <w:rsid w:val="00AE79B3"/>
    <w:rsid w:val="00AF0236"/>
    <w:rsid w:val="00AF1DC3"/>
    <w:rsid w:val="00AF222D"/>
    <w:rsid w:val="00AF2D62"/>
    <w:rsid w:val="00AF34E3"/>
    <w:rsid w:val="00AF4463"/>
    <w:rsid w:val="00AF4F6E"/>
    <w:rsid w:val="00AF5983"/>
    <w:rsid w:val="00AF62D1"/>
    <w:rsid w:val="00B00174"/>
    <w:rsid w:val="00B0303A"/>
    <w:rsid w:val="00B031DE"/>
    <w:rsid w:val="00B078D0"/>
    <w:rsid w:val="00B10AA0"/>
    <w:rsid w:val="00B10C67"/>
    <w:rsid w:val="00B10E9D"/>
    <w:rsid w:val="00B10F27"/>
    <w:rsid w:val="00B11342"/>
    <w:rsid w:val="00B12134"/>
    <w:rsid w:val="00B129FF"/>
    <w:rsid w:val="00B12D50"/>
    <w:rsid w:val="00B1399A"/>
    <w:rsid w:val="00B13DD0"/>
    <w:rsid w:val="00B13DE5"/>
    <w:rsid w:val="00B178C6"/>
    <w:rsid w:val="00B209D0"/>
    <w:rsid w:val="00B21C70"/>
    <w:rsid w:val="00B2380C"/>
    <w:rsid w:val="00B24459"/>
    <w:rsid w:val="00B24A57"/>
    <w:rsid w:val="00B2548D"/>
    <w:rsid w:val="00B275D9"/>
    <w:rsid w:val="00B306C5"/>
    <w:rsid w:val="00B32650"/>
    <w:rsid w:val="00B352DE"/>
    <w:rsid w:val="00B363DA"/>
    <w:rsid w:val="00B36CBD"/>
    <w:rsid w:val="00B400DC"/>
    <w:rsid w:val="00B40705"/>
    <w:rsid w:val="00B4295A"/>
    <w:rsid w:val="00B42DAF"/>
    <w:rsid w:val="00B43276"/>
    <w:rsid w:val="00B43BD2"/>
    <w:rsid w:val="00B45822"/>
    <w:rsid w:val="00B45B28"/>
    <w:rsid w:val="00B45B97"/>
    <w:rsid w:val="00B46EC8"/>
    <w:rsid w:val="00B4784D"/>
    <w:rsid w:val="00B50410"/>
    <w:rsid w:val="00B508B2"/>
    <w:rsid w:val="00B50947"/>
    <w:rsid w:val="00B50BA9"/>
    <w:rsid w:val="00B52314"/>
    <w:rsid w:val="00B529F1"/>
    <w:rsid w:val="00B53D39"/>
    <w:rsid w:val="00B56CC2"/>
    <w:rsid w:val="00B63124"/>
    <w:rsid w:val="00B63D61"/>
    <w:rsid w:val="00B644A9"/>
    <w:rsid w:val="00B65A33"/>
    <w:rsid w:val="00B660F1"/>
    <w:rsid w:val="00B71F95"/>
    <w:rsid w:val="00B733A0"/>
    <w:rsid w:val="00B73519"/>
    <w:rsid w:val="00B7425D"/>
    <w:rsid w:val="00B774EF"/>
    <w:rsid w:val="00B81218"/>
    <w:rsid w:val="00B817CF"/>
    <w:rsid w:val="00B84650"/>
    <w:rsid w:val="00B84910"/>
    <w:rsid w:val="00B8670A"/>
    <w:rsid w:val="00B87B68"/>
    <w:rsid w:val="00B87BF9"/>
    <w:rsid w:val="00B90B4D"/>
    <w:rsid w:val="00B918B2"/>
    <w:rsid w:val="00B92AB2"/>
    <w:rsid w:val="00B93CCF"/>
    <w:rsid w:val="00B947A6"/>
    <w:rsid w:val="00B9513E"/>
    <w:rsid w:val="00B95C14"/>
    <w:rsid w:val="00B966C7"/>
    <w:rsid w:val="00B97C67"/>
    <w:rsid w:val="00BA179C"/>
    <w:rsid w:val="00BA1BDE"/>
    <w:rsid w:val="00BA2B44"/>
    <w:rsid w:val="00BA4758"/>
    <w:rsid w:val="00BA5704"/>
    <w:rsid w:val="00BA6DF2"/>
    <w:rsid w:val="00BA79FC"/>
    <w:rsid w:val="00BB1079"/>
    <w:rsid w:val="00BB2900"/>
    <w:rsid w:val="00BB48AB"/>
    <w:rsid w:val="00BB6657"/>
    <w:rsid w:val="00BB6995"/>
    <w:rsid w:val="00BB699C"/>
    <w:rsid w:val="00BB739F"/>
    <w:rsid w:val="00BC0573"/>
    <w:rsid w:val="00BC097D"/>
    <w:rsid w:val="00BC11EF"/>
    <w:rsid w:val="00BC1F5C"/>
    <w:rsid w:val="00BC2DD5"/>
    <w:rsid w:val="00BC610E"/>
    <w:rsid w:val="00BC6B76"/>
    <w:rsid w:val="00BC7727"/>
    <w:rsid w:val="00BD04D9"/>
    <w:rsid w:val="00BD0B39"/>
    <w:rsid w:val="00BD1B73"/>
    <w:rsid w:val="00BD227F"/>
    <w:rsid w:val="00BD2C58"/>
    <w:rsid w:val="00BD2D32"/>
    <w:rsid w:val="00BD3C2E"/>
    <w:rsid w:val="00BD40C6"/>
    <w:rsid w:val="00BD4655"/>
    <w:rsid w:val="00BD4BEB"/>
    <w:rsid w:val="00BD7FFC"/>
    <w:rsid w:val="00BE069C"/>
    <w:rsid w:val="00BE1745"/>
    <w:rsid w:val="00BE1826"/>
    <w:rsid w:val="00BE23B4"/>
    <w:rsid w:val="00BE28C0"/>
    <w:rsid w:val="00BE3644"/>
    <w:rsid w:val="00BE46C1"/>
    <w:rsid w:val="00BE7439"/>
    <w:rsid w:val="00BE7C9A"/>
    <w:rsid w:val="00BF03EA"/>
    <w:rsid w:val="00BF1600"/>
    <w:rsid w:val="00BF2048"/>
    <w:rsid w:val="00BF2253"/>
    <w:rsid w:val="00BF3383"/>
    <w:rsid w:val="00BF3ADD"/>
    <w:rsid w:val="00BF708D"/>
    <w:rsid w:val="00C0040C"/>
    <w:rsid w:val="00C03DCF"/>
    <w:rsid w:val="00C0480B"/>
    <w:rsid w:val="00C05FDD"/>
    <w:rsid w:val="00C11420"/>
    <w:rsid w:val="00C1229B"/>
    <w:rsid w:val="00C14079"/>
    <w:rsid w:val="00C14C09"/>
    <w:rsid w:val="00C15403"/>
    <w:rsid w:val="00C156E9"/>
    <w:rsid w:val="00C161A1"/>
    <w:rsid w:val="00C16AEB"/>
    <w:rsid w:val="00C17218"/>
    <w:rsid w:val="00C2153B"/>
    <w:rsid w:val="00C21614"/>
    <w:rsid w:val="00C227B2"/>
    <w:rsid w:val="00C227D4"/>
    <w:rsid w:val="00C23CCA"/>
    <w:rsid w:val="00C249CC"/>
    <w:rsid w:val="00C24AE2"/>
    <w:rsid w:val="00C24DD4"/>
    <w:rsid w:val="00C24DEC"/>
    <w:rsid w:val="00C300CC"/>
    <w:rsid w:val="00C301F8"/>
    <w:rsid w:val="00C317CE"/>
    <w:rsid w:val="00C3323B"/>
    <w:rsid w:val="00C33C8B"/>
    <w:rsid w:val="00C33EC7"/>
    <w:rsid w:val="00C37581"/>
    <w:rsid w:val="00C37A47"/>
    <w:rsid w:val="00C37C7D"/>
    <w:rsid w:val="00C42A21"/>
    <w:rsid w:val="00C44EB4"/>
    <w:rsid w:val="00C45140"/>
    <w:rsid w:val="00C454F0"/>
    <w:rsid w:val="00C45F15"/>
    <w:rsid w:val="00C462E1"/>
    <w:rsid w:val="00C47C8C"/>
    <w:rsid w:val="00C55825"/>
    <w:rsid w:val="00C55969"/>
    <w:rsid w:val="00C629AC"/>
    <w:rsid w:val="00C6374B"/>
    <w:rsid w:val="00C64DD0"/>
    <w:rsid w:val="00C70A7C"/>
    <w:rsid w:val="00C7181E"/>
    <w:rsid w:val="00C72CDE"/>
    <w:rsid w:val="00C733CF"/>
    <w:rsid w:val="00C738F7"/>
    <w:rsid w:val="00C73E95"/>
    <w:rsid w:val="00C7491F"/>
    <w:rsid w:val="00C755FD"/>
    <w:rsid w:val="00C76A83"/>
    <w:rsid w:val="00C76BA2"/>
    <w:rsid w:val="00C770DC"/>
    <w:rsid w:val="00C7763E"/>
    <w:rsid w:val="00C77C38"/>
    <w:rsid w:val="00C805EA"/>
    <w:rsid w:val="00C80B68"/>
    <w:rsid w:val="00C838E8"/>
    <w:rsid w:val="00C839C9"/>
    <w:rsid w:val="00C84C22"/>
    <w:rsid w:val="00C857AC"/>
    <w:rsid w:val="00C8752D"/>
    <w:rsid w:val="00C9328E"/>
    <w:rsid w:val="00C939E8"/>
    <w:rsid w:val="00C9414E"/>
    <w:rsid w:val="00C9593D"/>
    <w:rsid w:val="00C9666A"/>
    <w:rsid w:val="00CA261F"/>
    <w:rsid w:val="00CA51AF"/>
    <w:rsid w:val="00CA5A3D"/>
    <w:rsid w:val="00CA5C32"/>
    <w:rsid w:val="00CA61E7"/>
    <w:rsid w:val="00CA74AF"/>
    <w:rsid w:val="00CA7945"/>
    <w:rsid w:val="00CA7C0C"/>
    <w:rsid w:val="00CB1473"/>
    <w:rsid w:val="00CB18AB"/>
    <w:rsid w:val="00CB32D8"/>
    <w:rsid w:val="00CB3418"/>
    <w:rsid w:val="00CB3BA3"/>
    <w:rsid w:val="00CB4369"/>
    <w:rsid w:val="00CB4714"/>
    <w:rsid w:val="00CB7B46"/>
    <w:rsid w:val="00CC16AB"/>
    <w:rsid w:val="00CC3461"/>
    <w:rsid w:val="00CC472F"/>
    <w:rsid w:val="00CC553C"/>
    <w:rsid w:val="00CC7856"/>
    <w:rsid w:val="00CD1946"/>
    <w:rsid w:val="00CD2062"/>
    <w:rsid w:val="00CD2537"/>
    <w:rsid w:val="00CD30BC"/>
    <w:rsid w:val="00CD3CC1"/>
    <w:rsid w:val="00CD54FA"/>
    <w:rsid w:val="00CD5ABE"/>
    <w:rsid w:val="00CD673B"/>
    <w:rsid w:val="00CD73E3"/>
    <w:rsid w:val="00CD7858"/>
    <w:rsid w:val="00CE10E4"/>
    <w:rsid w:val="00CE2EB9"/>
    <w:rsid w:val="00CE2FF4"/>
    <w:rsid w:val="00CE4A73"/>
    <w:rsid w:val="00CE4E8D"/>
    <w:rsid w:val="00CF0ADB"/>
    <w:rsid w:val="00CF40E0"/>
    <w:rsid w:val="00D0132D"/>
    <w:rsid w:val="00D036B7"/>
    <w:rsid w:val="00D03953"/>
    <w:rsid w:val="00D039A2"/>
    <w:rsid w:val="00D04611"/>
    <w:rsid w:val="00D04EA2"/>
    <w:rsid w:val="00D06312"/>
    <w:rsid w:val="00D0725F"/>
    <w:rsid w:val="00D10D89"/>
    <w:rsid w:val="00D11426"/>
    <w:rsid w:val="00D152FC"/>
    <w:rsid w:val="00D15E72"/>
    <w:rsid w:val="00D2141F"/>
    <w:rsid w:val="00D21720"/>
    <w:rsid w:val="00D23827"/>
    <w:rsid w:val="00D24477"/>
    <w:rsid w:val="00D24C92"/>
    <w:rsid w:val="00D24F9F"/>
    <w:rsid w:val="00D25829"/>
    <w:rsid w:val="00D2585D"/>
    <w:rsid w:val="00D263D7"/>
    <w:rsid w:val="00D265FA"/>
    <w:rsid w:val="00D274AC"/>
    <w:rsid w:val="00D3060E"/>
    <w:rsid w:val="00D30A7E"/>
    <w:rsid w:val="00D35E00"/>
    <w:rsid w:val="00D363EF"/>
    <w:rsid w:val="00D36C7C"/>
    <w:rsid w:val="00D37027"/>
    <w:rsid w:val="00D37DE2"/>
    <w:rsid w:val="00D402E2"/>
    <w:rsid w:val="00D41BEB"/>
    <w:rsid w:val="00D43887"/>
    <w:rsid w:val="00D45A28"/>
    <w:rsid w:val="00D45B97"/>
    <w:rsid w:val="00D45B99"/>
    <w:rsid w:val="00D46D88"/>
    <w:rsid w:val="00D4797E"/>
    <w:rsid w:val="00D50435"/>
    <w:rsid w:val="00D5182E"/>
    <w:rsid w:val="00D531B4"/>
    <w:rsid w:val="00D545DE"/>
    <w:rsid w:val="00D57395"/>
    <w:rsid w:val="00D57BF2"/>
    <w:rsid w:val="00D607C7"/>
    <w:rsid w:val="00D61541"/>
    <w:rsid w:val="00D61744"/>
    <w:rsid w:val="00D628E9"/>
    <w:rsid w:val="00D642E1"/>
    <w:rsid w:val="00D653A7"/>
    <w:rsid w:val="00D67E22"/>
    <w:rsid w:val="00D71063"/>
    <w:rsid w:val="00D71A52"/>
    <w:rsid w:val="00D74322"/>
    <w:rsid w:val="00D767CD"/>
    <w:rsid w:val="00D80303"/>
    <w:rsid w:val="00D833BD"/>
    <w:rsid w:val="00D835B5"/>
    <w:rsid w:val="00D84498"/>
    <w:rsid w:val="00D86180"/>
    <w:rsid w:val="00D87081"/>
    <w:rsid w:val="00D87ECC"/>
    <w:rsid w:val="00D90770"/>
    <w:rsid w:val="00D91AE9"/>
    <w:rsid w:val="00D92CC9"/>
    <w:rsid w:val="00D959D0"/>
    <w:rsid w:val="00D95B65"/>
    <w:rsid w:val="00D95C1D"/>
    <w:rsid w:val="00D968D3"/>
    <w:rsid w:val="00D96DDD"/>
    <w:rsid w:val="00D97201"/>
    <w:rsid w:val="00DA2538"/>
    <w:rsid w:val="00DA29E2"/>
    <w:rsid w:val="00DA3117"/>
    <w:rsid w:val="00DA6AF5"/>
    <w:rsid w:val="00DA6EE3"/>
    <w:rsid w:val="00DB0B3C"/>
    <w:rsid w:val="00DB468E"/>
    <w:rsid w:val="00DB46DC"/>
    <w:rsid w:val="00DB5D2F"/>
    <w:rsid w:val="00DB767B"/>
    <w:rsid w:val="00DC2167"/>
    <w:rsid w:val="00DC21B6"/>
    <w:rsid w:val="00DC3490"/>
    <w:rsid w:val="00DC3C41"/>
    <w:rsid w:val="00DC7042"/>
    <w:rsid w:val="00DD055F"/>
    <w:rsid w:val="00DD1B33"/>
    <w:rsid w:val="00DD2770"/>
    <w:rsid w:val="00DD292B"/>
    <w:rsid w:val="00DD562B"/>
    <w:rsid w:val="00DD6424"/>
    <w:rsid w:val="00DE0B0F"/>
    <w:rsid w:val="00DE0CBC"/>
    <w:rsid w:val="00DE1C4B"/>
    <w:rsid w:val="00DE1FDD"/>
    <w:rsid w:val="00DE2252"/>
    <w:rsid w:val="00DE2E8A"/>
    <w:rsid w:val="00DE4638"/>
    <w:rsid w:val="00DE64F8"/>
    <w:rsid w:val="00DE74DE"/>
    <w:rsid w:val="00DE79D4"/>
    <w:rsid w:val="00DF03B2"/>
    <w:rsid w:val="00DF13FF"/>
    <w:rsid w:val="00DF1599"/>
    <w:rsid w:val="00DF18F2"/>
    <w:rsid w:val="00DF1C0A"/>
    <w:rsid w:val="00DF1C5F"/>
    <w:rsid w:val="00DF398F"/>
    <w:rsid w:val="00DF4747"/>
    <w:rsid w:val="00DF60A5"/>
    <w:rsid w:val="00DF73A1"/>
    <w:rsid w:val="00E005AF"/>
    <w:rsid w:val="00E01B0D"/>
    <w:rsid w:val="00E01D09"/>
    <w:rsid w:val="00E01D0B"/>
    <w:rsid w:val="00E02840"/>
    <w:rsid w:val="00E03136"/>
    <w:rsid w:val="00E059D6"/>
    <w:rsid w:val="00E06AF2"/>
    <w:rsid w:val="00E07409"/>
    <w:rsid w:val="00E107C0"/>
    <w:rsid w:val="00E12C24"/>
    <w:rsid w:val="00E12E55"/>
    <w:rsid w:val="00E132B5"/>
    <w:rsid w:val="00E1341D"/>
    <w:rsid w:val="00E1684B"/>
    <w:rsid w:val="00E22E83"/>
    <w:rsid w:val="00E24D32"/>
    <w:rsid w:val="00E250FC"/>
    <w:rsid w:val="00E305CB"/>
    <w:rsid w:val="00E30F44"/>
    <w:rsid w:val="00E31253"/>
    <w:rsid w:val="00E3162B"/>
    <w:rsid w:val="00E32329"/>
    <w:rsid w:val="00E335C0"/>
    <w:rsid w:val="00E3479C"/>
    <w:rsid w:val="00E34F4A"/>
    <w:rsid w:val="00E3611F"/>
    <w:rsid w:val="00E36A1E"/>
    <w:rsid w:val="00E37166"/>
    <w:rsid w:val="00E41E37"/>
    <w:rsid w:val="00E42DB8"/>
    <w:rsid w:val="00E44153"/>
    <w:rsid w:val="00E456CD"/>
    <w:rsid w:val="00E47243"/>
    <w:rsid w:val="00E47DE7"/>
    <w:rsid w:val="00E50446"/>
    <w:rsid w:val="00E50612"/>
    <w:rsid w:val="00E51780"/>
    <w:rsid w:val="00E52C2A"/>
    <w:rsid w:val="00E53B10"/>
    <w:rsid w:val="00E54579"/>
    <w:rsid w:val="00E55972"/>
    <w:rsid w:val="00E56A0C"/>
    <w:rsid w:val="00E573A2"/>
    <w:rsid w:val="00E57FD7"/>
    <w:rsid w:val="00E608B2"/>
    <w:rsid w:val="00E6092D"/>
    <w:rsid w:val="00E60A8A"/>
    <w:rsid w:val="00E62B3E"/>
    <w:rsid w:val="00E64797"/>
    <w:rsid w:val="00E64DE6"/>
    <w:rsid w:val="00E70038"/>
    <w:rsid w:val="00E715A9"/>
    <w:rsid w:val="00E724B3"/>
    <w:rsid w:val="00E73673"/>
    <w:rsid w:val="00E73C01"/>
    <w:rsid w:val="00E73E2E"/>
    <w:rsid w:val="00E76F7A"/>
    <w:rsid w:val="00E77F75"/>
    <w:rsid w:val="00E809AE"/>
    <w:rsid w:val="00E80E47"/>
    <w:rsid w:val="00E817B1"/>
    <w:rsid w:val="00E85F3B"/>
    <w:rsid w:val="00E922BD"/>
    <w:rsid w:val="00E925EB"/>
    <w:rsid w:val="00E927BA"/>
    <w:rsid w:val="00E93118"/>
    <w:rsid w:val="00E93A99"/>
    <w:rsid w:val="00E96B28"/>
    <w:rsid w:val="00E96D3A"/>
    <w:rsid w:val="00EA11DB"/>
    <w:rsid w:val="00EA233B"/>
    <w:rsid w:val="00EA2A61"/>
    <w:rsid w:val="00EA2E3F"/>
    <w:rsid w:val="00EA4F83"/>
    <w:rsid w:val="00EA508E"/>
    <w:rsid w:val="00EA5166"/>
    <w:rsid w:val="00EA7203"/>
    <w:rsid w:val="00EA7457"/>
    <w:rsid w:val="00EB0DAC"/>
    <w:rsid w:val="00EB20E5"/>
    <w:rsid w:val="00EB223E"/>
    <w:rsid w:val="00EB30AC"/>
    <w:rsid w:val="00EB3869"/>
    <w:rsid w:val="00EB3E8D"/>
    <w:rsid w:val="00EB45F0"/>
    <w:rsid w:val="00EB6BB4"/>
    <w:rsid w:val="00EC0540"/>
    <w:rsid w:val="00EC23E5"/>
    <w:rsid w:val="00EC3E0F"/>
    <w:rsid w:val="00EC44BD"/>
    <w:rsid w:val="00EC4713"/>
    <w:rsid w:val="00EC5766"/>
    <w:rsid w:val="00EC6861"/>
    <w:rsid w:val="00ED0B60"/>
    <w:rsid w:val="00ED0B82"/>
    <w:rsid w:val="00ED1677"/>
    <w:rsid w:val="00ED3C0D"/>
    <w:rsid w:val="00ED42BF"/>
    <w:rsid w:val="00ED7E75"/>
    <w:rsid w:val="00ED7F5A"/>
    <w:rsid w:val="00EE09D7"/>
    <w:rsid w:val="00EE0F08"/>
    <w:rsid w:val="00EE121B"/>
    <w:rsid w:val="00EE13F8"/>
    <w:rsid w:val="00EE36E9"/>
    <w:rsid w:val="00EE36EE"/>
    <w:rsid w:val="00EE3F9C"/>
    <w:rsid w:val="00EE5480"/>
    <w:rsid w:val="00EE5A5F"/>
    <w:rsid w:val="00EF1A9E"/>
    <w:rsid w:val="00EF2466"/>
    <w:rsid w:val="00EF2525"/>
    <w:rsid w:val="00EF2E62"/>
    <w:rsid w:val="00EF30C7"/>
    <w:rsid w:val="00EF5339"/>
    <w:rsid w:val="00EF603D"/>
    <w:rsid w:val="00EF6B96"/>
    <w:rsid w:val="00F0054D"/>
    <w:rsid w:val="00F02D38"/>
    <w:rsid w:val="00F031A0"/>
    <w:rsid w:val="00F03CC0"/>
    <w:rsid w:val="00F0420F"/>
    <w:rsid w:val="00F0592F"/>
    <w:rsid w:val="00F10F50"/>
    <w:rsid w:val="00F118A0"/>
    <w:rsid w:val="00F11E94"/>
    <w:rsid w:val="00F12D51"/>
    <w:rsid w:val="00F148FC"/>
    <w:rsid w:val="00F14D68"/>
    <w:rsid w:val="00F1580C"/>
    <w:rsid w:val="00F16F1C"/>
    <w:rsid w:val="00F17339"/>
    <w:rsid w:val="00F20A08"/>
    <w:rsid w:val="00F21C28"/>
    <w:rsid w:val="00F26C9E"/>
    <w:rsid w:val="00F27D7D"/>
    <w:rsid w:val="00F33E3D"/>
    <w:rsid w:val="00F347B6"/>
    <w:rsid w:val="00F34A44"/>
    <w:rsid w:val="00F34EE9"/>
    <w:rsid w:val="00F352B6"/>
    <w:rsid w:val="00F3568A"/>
    <w:rsid w:val="00F3703A"/>
    <w:rsid w:val="00F376B0"/>
    <w:rsid w:val="00F40E73"/>
    <w:rsid w:val="00F4152D"/>
    <w:rsid w:val="00F42393"/>
    <w:rsid w:val="00F426D5"/>
    <w:rsid w:val="00F43CE5"/>
    <w:rsid w:val="00F43EE2"/>
    <w:rsid w:val="00F45465"/>
    <w:rsid w:val="00F457B4"/>
    <w:rsid w:val="00F466C3"/>
    <w:rsid w:val="00F470D1"/>
    <w:rsid w:val="00F54452"/>
    <w:rsid w:val="00F555EF"/>
    <w:rsid w:val="00F55B0C"/>
    <w:rsid w:val="00F561FC"/>
    <w:rsid w:val="00F575DD"/>
    <w:rsid w:val="00F609A2"/>
    <w:rsid w:val="00F60B64"/>
    <w:rsid w:val="00F60C9D"/>
    <w:rsid w:val="00F6223E"/>
    <w:rsid w:val="00F64F34"/>
    <w:rsid w:val="00F655B1"/>
    <w:rsid w:val="00F67154"/>
    <w:rsid w:val="00F70687"/>
    <w:rsid w:val="00F710E7"/>
    <w:rsid w:val="00F721D3"/>
    <w:rsid w:val="00F74F43"/>
    <w:rsid w:val="00F80658"/>
    <w:rsid w:val="00F8209F"/>
    <w:rsid w:val="00F8428A"/>
    <w:rsid w:val="00F84EF3"/>
    <w:rsid w:val="00F867BA"/>
    <w:rsid w:val="00F90615"/>
    <w:rsid w:val="00F90971"/>
    <w:rsid w:val="00F91B2C"/>
    <w:rsid w:val="00F94C36"/>
    <w:rsid w:val="00F955AC"/>
    <w:rsid w:val="00F97F48"/>
    <w:rsid w:val="00FA0980"/>
    <w:rsid w:val="00FA23CE"/>
    <w:rsid w:val="00FA3810"/>
    <w:rsid w:val="00FA4309"/>
    <w:rsid w:val="00FA457F"/>
    <w:rsid w:val="00FA4E81"/>
    <w:rsid w:val="00FA4EBF"/>
    <w:rsid w:val="00FB02E1"/>
    <w:rsid w:val="00FB0420"/>
    <w:rsid w:val="00FB1E28"/>
    <w:rsid w:val="00FB1E2C"/>
    <w:rsid w:val="00FB34DD"/>
    <w:rsid w:val="00FB3FDE"/>
    <w:rsid w:val="00FB6DC6"/>
    <w:rsid w:val="00FC0C85"/>
    <w:rsid w:val="00FC0F58"/>
    <w:rsid w:val="00FC1AFE"/>
    <w:rsid w:val="00FC1FD2"/>
    <w:rsid w:val="00FC2E5C"/>
    <w:rsid w:val="00FC396A"/>
    <w:rsid w:val="00FC4E70"/>
    <w:rsid w:val="00FC70BE"/>
    <w:rsid w:val="00FD189F"/>
    <w:rsid w:val="00FD1962"/>
    <w:rsid w:val="00FD19A2"/>
    <w:rsid w:val="00FD3A8B"/>
    <w:rsid w:val="00FD3EC0"/>
    <w:rsid w:val="00FD4768"/>
    <w:rsid w:val="00FD5A2B"/>
    <w:rsid w:val="00FD6142"/>
    <w:rsid w:val="00FD7457"/>
    <w:rsid w:val="00FD767F"/>
    <w:rsid w:val="00FD7D42"/>
    <w:rsid w:val="00FE1346"/>
    <w:rsid w:val="00FE21F4"/>
    <w:rsid w:val="00FE2C3E"/>
    <w:rsid w:val="00FE37C5"/>
    <w:rsid w:val="00FE49A2"/>
    <w:rsid w:val="00FE6363"/>
    <w:rsid w:val="00FE6FAA"/>
    <w:rsid w:val="00FF3490"/>
    <w:rsid w:val="00FF4FA0"/>
    <w:rsid w:val="00FF50F1"/>
    <w:rsid w:val="00FF708B"/>
    <w:rsid w:val="00FF7390"/>
    <w:rsid w:val="00FF7B53"/>
    <w:rsid w:val="0694036C"/>
    <w:rsid w:val="0C824530"/>
    <w:rsid w:val="0D451EDC"/>
    <w:rsid w:val="18461C26"/>
    <w:rsid w:val="1F45D381"/>
    <w:rsid w:val="267E09FE"/>
    <w:rsid w:val="2D9A7F76"/>
    <w:rsid w:val="2EA51064"/>
    <w:rsid w:val="33D6EAD6"/>
    <w:rsid w:val="3AB6FC06"/>
    <w:rsid w:val="402543B2"/>
    <w:rsid w:val="446D9902"/>
    <w:rsid w:val="47D78DA0"/>
    <w:rsid w:val="4AA5BDF4"/>
    <w:rsid w:val="4E4E89D9"/>
    <w:rsid w:val="55571BF8"/>
    <w:rsid w:val="55754A56"/>
    <w:rsid w:val="578C66D3"/>
    <w:rsid w:val="60912DF6"/>
    <w:rsid w:val="6AD66AB7"/>
    <w:rsid w:val="6E8F0B39"/>
    <w:rsid w:val="712986EB"/>
    <w:rsid w:val="7268E1C2"/>
    <w:rsid w:val="72D44EE7"/>
    <w:rsid w:val="78659858"/>
    <w:rsid w:val="79281CDB"/>
    <w:rsid w:val="7A7F5BEF"/>
    <w:rsid w:val="7C98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59E4B341"/>
  <w15:chartTrackingRefBased/>
  <w15:docId w15:val="{044798FC-C11E-4DDD-95EC-8CF452CDD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775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MX" w:eastAsia="es-MX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92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6852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85253"/>
  </w:style>
  <w:style w:type="paragraph" w:styleId="Piedepgina">
    <w:name w:val="footer"/>
    <w:basedOn w:val="Normal"/>
    <w:link w:val="PiedepginaCar"/>
    <w:uiPriority w:val="99"/>
    <w:unhideWhenUsed/>
    <w:rsid w:val="0068525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85253"/>
  </w:style>
  <w:style w:type="paragraph" w:styleId="Ttulo">
    <w:name w:val="Title"/>
    <w:basedOn w:val="Normal"/>
    <w:next w:val="Normal"/>
    <w:link w:val="TtuloCar"/>
    <w:uiPriority w:val="10"/>
    <w:qFormat/>
    <w:rsid w:val="0068525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  <w:lang w:eastAsia="es-ES"/>
    </w:rPr>
  </w:style>
  <w:style w:type="character" w:customStyle="1" w:styleId="TtuloCar">
    <w:name w:val="Título Car"/>
    <w:basedOn w:val="Fuentedeprrafopredeter"/>
    <w:link w:val="Ttulo"/>
    <w:uiPriority w:val="10"/>
    <w:rsid w:val="00685253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  <w:lang w:eastAsia="es-ES"/>
    </w:rPr>
  </w:style>
  <w:style w:type="paragraph" w:styleId="Prrafodelista">
    <w:name w:val="List Paragraph"/>
    <w:basedOn w:val="Normal"/>
    <w:uiPriority w:val="34"/>
    <w:qFormat/>
    <w:rsid w:val="00EC0540"/>
    <w:pPr>
      <w:ind w:left="720"/>
      <w:contextualSpacing/>
    </w:pPr>
  </w:style>
  <w:style w:type="table" w:styleId="Tablaconcuadrcula">
    <w:name w:val="Table Grid"/>
    <w:basedOn w:val="Tablanormal"/>
    <w:uiPriority w:val="39"/>
    <w:rsid w:val="005F1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3775E7"/>
  </w:style>
  <w:style w:type="character" w:styleId="nfasis">
    <w:name w:val="Emphasis"/>
    <w:basedOn w:val="Fuentedeprrafopredeter"/>
    <w:uiPriority w:val="20"/>
    <w:qFormat/>
    <w:rsid w:val="003775E7"/>
    <w:rPr>
      <w:i/>
      <w:iCs/>
    </w:rPr>
  </w:style>
  <w:style w:type="character" w:customStyle="1" w:styleId="Ttulo1Car">
    <w:name w:val="Título 1 Car"/>
    <w:basedOn w:val="Fuentedeprrafopredeter"/>
    <w:link w:val="Ttulo1"/>
    <w:uiPriority w:val="9"/>
    <w:rsid w:val="003775E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MX" w:eastAsia="es-MX"/>
    </w:rPr>
  </w:style>
  <w:style w:type="paragraph" w:styleId="Bibliografa">
    <w:name w:val="Bibliography"/>
    <w:basedOn w:val="Normal"/>
    <w:next w:val="Normal"/>
    <w:uiPriority w:val="37"/>
    <w:unhideWhenUsed/>
    <w:rsid w:val="003775E7"/>
  </w:style>
  <w:style w:type="character" w:styleId="Hipervnculo">
    <w:name w:val="Hyperlink"/>
    <w:basedOn w:val="Fuentedeprrafopredeter"/>
    <w:uiPriority w:val="99"/>
    <w:unhideWhenUsed/>
    <w:rsid w:val="003775E7"/>
    <w:rPr>
      <w:color w:val="0563C1" w:themeColor="hyperlink"/>
      <w:u w:val="single"/>
    </w:rPr>
  </w:style>
  <w:style w:type="paragraph" w:styleId="Revisin">
    <w:name w:val="Revision"/>
    <w:hidden/>
    <w:uiPriority w:val="99"/>
    <w:semiHidden/>
    <w:rsid w:val="003E7C04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E7C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E7C04"/>
    <w:rPr>
      <w:rFonts w:ascii="Segoe UI" w:hAnsi="Segoe UI" w:cs="Segoe UI"/>
      <w:sz w:val="18"/>
      <w:szCs w:val="18"/>
    </w:rPr>
  </w:style>
  <w:style w:type="paragraph" w:styleId="Sinespaciado">
    <w:name w:val="No Spacing"/>
    <w:uiPriority w:val="1"/>
    <w:qFormat/>
    <w:rsid w:val="00AC1FC2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5930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character" w:styleId="Textoennegrita">
    <w:name w:val="Strong"/>
    <w:basedOn w:val="Fuentedeprrafopredeter"/>
    <w:uiPriority w:val="22"/>
    <w:qFormat/>
    <w:rsid w:val="00593057"/>
    <w:rPr>
      <w:b/>
      <w:bCs/>
    </w:rPr>
  </w:style>
  <w:style w:type="character" w:customStyle="1" w:styleId="label1">
    <w:name w:val="label1"/>
    <w:basedOn w:val="Fuentedeprrafopredeter"/>
    <w:rsid w:val="006673F2"/>
  </w:style>
  <w:style w:type="character" w:styleId="Hipervnculovisitado">
    <w:name w:val="FollowedHyperlink"/>
    <w:basedOn w:val="Fuentedeprrafopredeter"/>
    <w:uiPriority w:val="99"/>
    <w:semiHidden/>
    <w:unhideWhenUsed/>
    <w:rsid w:val="003A6346"/>
    <w:rPr>
      <w:color w:val="954F72" w:themeColor="followedHyperlink"/>
      <w:u w:val="single"/>
    </w:rPr>
  </w:style>
  <w:style w:type="table" w:styleId="Tablaconcuadrcula4-nfasis4">
    <w:name w:val="Grid Table 4 Accent 4"/>
    <w:basedOn w:val="Tablanormal"/>
    <w:uiPriority w:val="49"/>
    <w:rsid w:val="00644A19"/>
    <w:pPr>
      <w:spacing w:after="0" w:line="240" w:lineRule="auto"/>
    </w:pPr>
    <w:rPr>
      <w:rFonts w:eastAsiaTheme="minorEastAsia"/>
      <w:lang w:val="es-MX" w:eastAsia="es-MX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2">
    <w:name w:val="Grid Table 4 Accent 2"/>
    <w:basedOn w:val="Tablanormal"/>
    <w:uiPriority w:val="49"/>
    <w:rsid w:val="00644A19"/>
    <w:pPr>
      <w:spacing w:after="0" w:line="240" w:lineRule="auto"/>
    </w:pPr>
    <w:rPr>
      <w:rFonts w:eastAsiaTheme="minorEastAsia"/>
      <w:lang w:val="es-MX" w:eastAsia="es-MX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5">
    <w:name w:val="Grid Table 4 Accent 5"/>
    <w:basedOn w:val="Tablanormal"/>
    <w:uiPriority w:val="49"/>
    <w:rsid w:val="00644A19"/>
    <w:pPr>
      <w:spacing w:after="0" w:line="240" w:lineRule="auto"/>
    </w:pPr>
    <w:rPr>
      <w:rFonts w:eastAsiaTheme="minorEastAsia"/>
      <w:lang w:val="es-MX" w:eastAsia="es-MX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Ttulo4Car">
    <w:name w:val="Título 4 Car"/>
    <w:basedOn w:val="Fuentedeprrafopredeter"/>
    <w:link w:val="Ttulo4"/>
    <w:uiPriority w:val="9"/>
    <w:rsid w:val="00992CC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lanormal1">
    <w:name w:val="Plain Table 1"/>
    <w:basedOn w:val="Tablanormal"/>
    <w:uiPriority w:val="41"/>
    <w:rsid w:val="0023140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0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5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12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836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17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367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46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022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2162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980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27487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51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0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217006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74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554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5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0230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614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945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13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0021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8052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9075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73335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99030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0611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57308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88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90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6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2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93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36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396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896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54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526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8732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8417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8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0835">
              <w:marLeft w:val="0"/>
              <w:marRight w:val="0"/>
              <w:marTop w:val="0"/>
              <w:marBottom w:val="0"/>
              <w:divBdr>
                <w:top w:val="single" w:sz="6" w:space="7" w:color="E5E5E5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0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1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235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798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153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081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565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096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447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Segoe UI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DD2F9762166F499AE0809C0AA4ECD8" ma:contentTypeVersion="4" ma:contentTypeDescription="Create a new document." ma:contentTypeScope="" ma:versionID="224c554b1ed54fc32361187b2e51a028">
  <xsd:schema xmlns:xsd="http://www.w3.org/2001/XMLSchema" xmlns:xs="http://www.w3.org/2001/XMLSchema" xmlns:p="http://schemas.microsoft.com/office/2006/metadata/properties" xmlns:ns2="9850d6f8-6653-499b-a82d-3e0a50128667" targetNamespace="http://schemas.microsoft.com/office/2006/metadata/properties" ma:root="true" ma:fieldsID="e0909a4129eeb895f5ef254082f54873" ns2:_="">
    <xsd:import namespace="9850d6f8-6653-499b-a82d-3e0a501286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0d6f8-6653-499b-a82d-3e0a5012866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CE16</b:Tag>
    <b:SourceType>InternetSite</b:SourceType>
    <b:Guid>{F7EBF45D-28FB-4495-A177-AD5F916115E3}</b:Guid>
    <b:InternetSiteTitle>pcel.com</b:InternetSiteTitle>
    <b:Year>2016</b:Year>
    <b:Month>Octubre</b:Month>
    <b:Day>10</b:Day>
    <b:URL>https://pcel.com/</b:URL>
    <b:Author>
      <b:Author>
        <b:Corporate>PCEL</b:Corporate>
      </b:Author>
    </b:Author>
    <b:YearAccessed>2016</b:YearAccessed>
    <b:MonthAccessed>Octubre</b:MonthAccessed>
    <b:DayAccessed>27</b:DayAccessed>
    <b:RefOrder>1</b:RefOrder>
  </b:Source>
  <b:Source>
    <b:Tag>GSM16</b:Tag>
    <b:SourceType>InternetSite</b:SourceType>
    <b:Guid>{A9D7A32F-F9A7-4D19-A637-A350F4353D6B}</b:Guid>
    <b:Author>
      <b:Author>
        <b:Corporate>GSMArena</b:Corporate>
      </b:Author>
    </b:Author>
    <b:Title>Apple iPhone 7 Plus</b:Title>
    <b:InternetSiteTitle>gsmarena.com</b:InternetSiteTitle>
    <b:Year>2016</b:Year>
    <b:Month>Septiembre</b:Month>
    <b:URL>http://www.gsmarena.com/apple_iphone_7_plus-8065.php</b:URL>
    <b:YearAccessed>2016</b:YearAccessed>
    <b:MonthAccessed>Noviembre</b:MonthAccessed>
    <b:DayAccessed>10</b:DayAccessed>
    <b:RefOrder>2</b:RefOrder>
  </b:Source>
  <b:Source>
    <b:Tag>sma16</b:Tag>
    <b:SourceType>InternetSite</b:SourceType>
    <b:Guid>{B6E3D5BD-CB74-4503-A8E1-5338140518D1}</b:Guid>
    <b:Author>
      <b:Author>
        <b:Corporate>smartGSM</b:Corporate>
      </b:Author>
    </b:Author>
    <b:Title>Microsoft Lumia 950 XL</b:Title>
    <b:InternetSiteTitle>smart-gsm.com</b:InternetSiteTitle>
    <b:Year>2016</b:Year>
    <b:URL>http://www.smart-gsm.com/moviles/microsoft-lumia-950-xl</b:URL>
    <b:YearAccessed>2016</b:YearAccessed>
    <b:MonthAccessed>Noviembre</b:MonthAccessed>
    <b:DayAccessed>10</b:DayAccessed>
    <b:RefOrder>3</b:RefOrder>
  </b:Source>
  <b:Source>
    <b:Tag>Nov12</b:Tag>
    <b:SourceType>InternetSite</b:SourceType>
    <b:Guid>{42303F61-0202-4F64-BE00-2E7FDA6B9D85}</b:Guid>
    <b:Author>
      <b:Author>
        <b:Corporate>Noviembre Anaranjado</b:Corporate>
      </b:Author>
    </b:Author>
    <b:Title>Introducción a la Contabilidad y Finanzas-Introducción a la contabilidad</b:Title>
    <b:Year>2012</b:Year>
    <b:YearAccessed>2017</b:YearAccessed>
    <b:MonthAccessed>enero</b:MonthAccessed>
    <b:DayAccessed>12</b:DayAccessed>
    <b:URL>https://www.youtube.com/watch?v=3UVuOe8k2Y8#t=21 </b:URL>
    <b:InternetSiteTitle>YouTube</b:InternetSiteTitle>
    <b:Month>noviembre</b:Month>
    <b:Day>9</b:Day>
    <b:RefOrder>1</b:RefOrder>
  </b:Source>
  <b:Source>
    <b:Tag>Nov17</b:Tag>
    <b:SourceType>InternetSite</b:SourceType>
    <b:Guid>{6379889A-2A3A-4647-8612-DD6A59D4C595}</b:Guid>
    <b:Author>
      <b:Author>
        <b:Corporate>Noviembre Anaranjado</b:Corporate>
      </b:Author>
    </b:Author>
    <b:Title>Introducción a la Contabilidad y Finanzas Conceptos de contabilidad</b:Title>
    <b:InternetSiteTitle>YouTube</b:InternetSiteTitle>
    <b:Year>2017</b:Year>
    <b:Month>noviembre</b:Month>
    <b:Day>9</b:Day>
    <b:URL>https://www.youtube.com/watch?v=liGu88wqQ1g </b:URL>
    <b:RefOrder>2</b:RefOrder>
  </b:Source>
  <b:Source>
    <b:Tag>Góm01</b:Tag>
    <b:SourceType>InternetSite</b:SourceType>
    <b:Guid>{36C9421E-EC12-41AC-9D36-6F8317C0BC6A}</b:Guid>
    <b:Title>Contabilidad de costos: conceptos, importancia y clasificación</b:Title>
    <b:InternetSiteTitle>gestiopolis.com</b:InternetSiteTitle>
    <b:Year>2001</b:Year>
    <b:Month>Abril</b:Month>
    <b:Day>11</b:Day>
    <b:URL>http://www.gestiopolis.com/contabilidad-de-costos/</b:URL>
    <b:Author>
      <b:Author>
        <b:NameList>
          <b:Person>
            <b:Last>Gómez</b:Last>
            <b:First>Giovanny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2240C7CE-7808-48EB-A4D0-8B50F7B911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84EF8A-8E50-4011-92B4-D20E419283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50d6f8-6653-499b-a82d-3e0a501286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218369-265F-4876-B235-7B072E78DE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7E5C1F-58E3-4744-8B0D-E9911C13A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0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ica Lizbeth Aldape Garcia</dc:creator>
  <cp:keywords/>
  <cp:lastModifiedBy>YESICA LIZBETH ALDAPE GARCIA</cp:lastModifiedBy>
  <cp:revision>74</cp:revision>
  <dcterms:created xsi:type="dcterms:W3CDTF">2017-09-24T08:05:00Z</dcterms:created>
  <dcterms:modified xsi:type="dcterms:W3CDTF">2018-08-22T13:42:00Z</dcterms:modified>
</cp:coreProperties>
</file>